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695DC" w14:textId="0BC3CBA7" w:rsidR="001A14F2" w:rsidRPr="00715142" w:rsidRDefault="00DA54DE" w:rsidP="004C4553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>Database Project (Fall 202</w:t>
      </w:r>
      <w:r w:rsidR="0001530D">
        <w:rPr>
          <w:rFonts w:ascii="Times New Roman" w:hAnsi="Times New Roman" w:cs="Times New Roman" w:hint="eastAsia"/>
          <w:b/>
          <w:bCs/>
          <w:sz w:val="46"/>
          <w:szCs w:val="46"/>
        </w:rPr>
        <w:t>4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>)</w:t>
      </w:r>
    </w:p>
    <w:p w14:paraId="09CFFFF4" w14:textId="725BCB05" w:rsidR="00DA54DE" w:rsidRPr="00715142" w:rsidRDefault="00DA54DE" w:rsidP="00271B5E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Homework </w:t>
      </w:r>
      <w:r w:rsidR="00271B5E">
        <w:rPr>
          <w:rFonts w:ascii="Times New Roman" w:hAnsi="Times New Roman" w:cs="Times New Roman"/>
          <w:b/>
          <w:bCs/>
          <w:sz w:val="46"/>
          <w:szCs w:val="46"/>
        </w:rPr>
        <w:t>#</w:t>
      </w:r>
      <w:r w:rsidR="004813AF">
        <w:rPr>
          <w:rFonts w:ascii="Times New Roman" w:hAnsi="Times New Roman" w:cs="Times New Roman"/>
          <w:b/>
          <w:bCs/>
          <w:sz w:val="46"/>
          <w:szCs w:val="46"/>
        </w:rPr>
        <w:t>6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 (</w:t>
      </w:r>
      <w:r w:rsidR="001E390F">
        <w:rPr>
          <w:rFonts w:ascii="Times New Roman" w:hAnsi="Times New Roman" w:cs="Times New Roman"/>
          <w:b/>
          <w:bCs/>
          <w:sz w:val="46"/>
          <w:szCs w:val="46"/>
        </w:rPr>
        <w:t>50</w:t>
      </w:r>
      <w:r w:rsidR="00897E7E">
        <w:rPr>
          <w:rFonts w:ascii="Times New Roman" w:hAnsi="Times New Roman" w:cs="Times New Roman"/>
          <w:b/>
          <w:bCs/>
          <w:sz w:val="46"/>
          <w:szCs w:val="46"/>
        </w:rPr>
        <w:t xml:space="preserve">pts, 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Due date: </w:t>
      </w:r>
      <w:r w:rsidR="00D5251E">
        <w:rPr>
          <w:rFonts w:ascii="Times New Roman" w:hAnsi="Times New Roman" w:cs="Times New Roman"/>
          <w:b/>
          <w:bCs/>
          <w:sz w:val="46"/>
          <w:szCs w:val="46"/>
        </w:rPr>
        <w:t xml:space="preserve">Nov </w:t>
      </w:r>
      <w:r w:rsidR="0001530D">
        <w:rPr>
          <w:rFonts w:ascii="Times New Roman" w:hAnsi="Times New Roman" w:cs="Times New Roman" w:hint="eastAsia"/>
          <w:b/>
          <w:bCs/>
          <w:sz w:val="46"/>
          <w:szCs w:val="46"/>
        </w:rPr>
        <w:t>12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>)</w:t>
      </w:r>
    </w:p>
    <w:p w14:paraId="0B9ADDC1" w14:textId="5C5B4C3A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ID</w:t>
      </w:r>
      <w:r w:rsidRPr="00715142">
        <w:rPr>
          <w:rFonts w:ascii="Times New Roman" w:hAnsi="Times New Roman" w:cs="Times New Roman"/>
          <w:sz w:val="30"/>
          <w:szCs w:val="30"/>
        </w:rPr>
        <w:t>: _____</w:t>
      </w:r>
      <w:r w:rsidR="0000355B">
        <w:rPr>
          <w:rFonts w:ascii="Times New Roman" w:hAnsi="Times New Roman" w:cs="Times New Roman" w:hint="eastAsia"/>
          <w:sz w:val="30"/>
          <w:szCs w:val="30"/>
        </w:rPr>
        <w:t>2018310773</w:t>
      </w:r>
      <w:r w:rsidRPr="00715142">
        <w:rPr>
          <w:rFonts w:ascii="Times New Roman" w:hAnsi="Times New Roman" w:cs="Times New Roman"/>
          <w:sz w:val="30"/>
          <w:szCs w:val="30"/>
        </w:rPr>
        <w:t>____</w:t>
      </w:r>
    </w:p>
    <w:p w14:paraId="4F39EBBC" w14:textId="5CE5DBFF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Name</w:t>
      </w:r>
      <w:r w:rsidRPr="00715142">
        <w:rPr>
          <w:rFonts w:ascii="Times New Roman" w:hAnsi="Times New Roman" w:cs="Times New Roman"/>
          <w:sz w:val="30"/>
          <w:szCs w:val="30"/>
        </w:rPr>
        <w:t>: ____</w:t>
      </w:r>
      <w:r w:rsidR="0000355B">
        <w:rPr>
          <w:rFonts w:ascii="Times New Roman" w:hAnsi="Times New Roman" w:cs="Times New Roman" w:hint="eastAsia"/>
          <w:sz w:val="30"/>
          <w:szCs w:val="30"/>
        </w:rPr>
        <w:t>임승재</w:t>
      </w:r>
      <w:r w:rsidRPr="00715142">
        <w:rPr>
          <w:rFonts w:ascii="Times New Roman" w:hAnsi="Times New Roman" w:cs="Times New Roman"/>
          <w:sz w:val="30"/>
          <w:szCs w:val="30"/>
        </w:rPr>
        <w:t>____</w:t>
      </w:r>
    </w:p>
    <w:p w14:paraId="5E3A05D7" w14:textId="77777777" w:rsidR="00EF6593" w:rsidRDefault="00EF6593"/>
    <w:p w14:paraId="0F0506FE" w14:textId="094CC67E" w:rsidR="00E87304" w:rsidRDefault="00BB4CE9">
      <w:pPr>
        <w:rPr>
          <w:rFonts w:ascii="Times New Roman" w:hAnsi="Times New Roman" w:cs="Times New Roman"/>
          <w:sz w:val="24"/>
        </w:rPr>
      </w:pPr>
      <w:r w:rsidRPr="004C7366">
        <w:rPr>
          <w:rFonts w:ascii="Times New Roman" w:hAnsi="Times New Roman" w:cs="Times New Roman"/>
          <w:b/>
          <w:bCs/>
          <w:sz w:val="24"/>
        </w:rPr>
        <w:t>Instruction:</w:t>
      </w:r>
      <w:r>
        <w:rPr>
          <w:rFonts w:ascii="Times New Roman" w:hAnsi="Times New Roman" w:cs="Times New Roman"/>
          <w:sz w:val="24"/>
        </w:rPr>
        <w:t xml:space="preserve"> </w:t>
      </w:r>
      <w:r w:rsidR="00E87304" w:rsidRPr="00E87304">
        <w:rPr>
          <w:rFonts w:ascii="Times New Roman" w:hAnsi="Times New Roman" w:cs="Times New Roman"/>
          <w:sz w:val="24"/>
        </w:rPr>
        <w:t xml:space="preserve">In this </w:t>
      </w:r>
      <w:r w:rsidR="00611A17">
        <w:rPr>
          <w:rFonts w:ascii="Times New Roman" w:hAnsi="Times New Roman" w:cs="Times New Roman"/>
          <w:sz w:val="24"/>
        </w:rPr>
        <w:t>homework</w:t>
      </w:r>
      <w:r w:rsidR="00E87304" w:rsidRPr="00E87304">
        <w:rPr>
          <w:rFonts w:ascii="Times New Roman" w:hAnsi="Times New Roman" w:cs="Times New Roman"/>
          <w:sz w:val="24"/>
        </w:rPr>
        <w:t>, we provide</w:t>
      </w:r>
      <w:r w:rsidR="006D6E18">
        <w:rPr>
          <w:rFonts w:ascii="Times New Roman" w:hAnsi="Times New Roman" w:cs="Times New Roman"/>
          <w:sz w:val="24"/>
        </w:rPr>
        <w:t xml:space="preserve"> </w:t>
      </w:r>
      <w:r w:rsidR="0080568B">
        <w:rPr>
          <w:rFonts w:ascii="Times New Roman" w:hAnsi="Times New Roman" w:cs="Times New Roman"/>
          <w:sz w:val="24"/>
        </w:rPr>
        <w:t>a dataset(</w:t>
      </w:r>
      <w:proofErr w:type="spellStart"/>
      <w:r w:rsidR="00E87304" w:rsidRPr="00EA138F">
        <w:rPr>
          <w:rFonts w:ascii="Times New Roman" w:hAnsi="Times New Roman" w:cs="Times New Roman"/>
          <w:sz w:val="24"/>
        </w:rPr>
        <w:t>airbnb</w:t>
      </w:r>
      <w:proofErr w:type="spellEnd"/>
      <w:r w:rsidR="00E87304" w:rsidRPr="00EA138F">
        <w:rPr>
          <w:rFonts w:ascii="Times New Roman" w:hAnsi="Times New Roman" w:cs="Times New Roman"/>
          <w:sz w:val="24"/>
        </w:rPr>
        <w:t>-listings-</w:t>
      </w:r>
      <w:proofErr w:type="spellStart"/>
      <w:proofErr w:type="gramStart"/>
      <w:r w:rsidR="00E87304" w:rsidRPr="00EA138F">
        <w:rPr>
          <w:rFonts w:ascii="Times New Roman" w:hAnsi="Times New Roman" w:cs="Times New Roman"/>
          <w:sz w:val="24"/>
        </w:rPr>
        <w:t>newyork.json</w:t>
      </w:r>
      <w:proofErr w:type="spellEnd"/>
      <w:proofErr w:type="gramEnd"/>
      <w:r w:rsidR="0080568B">
        <w:rPr>
          <w:rFonts w:ascii="Times New Roman" w:hAnsi="Times New Roman" w:cs="Times New Roman"/>
          <w:sz w:val="24"/>
        </w:rPr>
        <w:t>)</w:t>
      </w:r>
      <w:r w:rsidR="004C7366">
        <w:rPr>
          <w:rFonts w:ascii="Times New Roman" w:hAnsi="Times New Roman" w:cs="Times New Roman"/>
          <w:sz w:val="24"/>
        </w:rPr>
        <w:t xml:space="preserve">, and </w:t>
      </w:r>
      <w:r w:rsidR="004E179A">
        <w:rPr>
          <w:rFonts w:ascii="Times New Roman" w:hAnsi="Times New Roman" w:cs="Times New Roman"/>
          <w:sz w:val="24"/>
        </w:rPr>
        <w:t xml:space="preserve">a </w:t>
      </w:r>
      <w:proofErr w:type="spellStart"/>
      <w:r w:rsidR="00940D55">
        <w:rPr>
          <w:rFonts w:ascii="Times New Roman" w:hAnsi="Times New Roman" w:cs="Times New Roman"/>
          <w:sz w:val="24"/>
        </w:rPr>
        <w:t>jupyter</w:t>
      </w:r>
      <w:proofErr w:type="spellEnd"/>
      <w:r w:rsidR="0080568B">
        <w:rPr>
          <w:rFonts w:ascii="Times New Roman" w:hAnsi="Times New Roman" w:cs="Times New Roman"/>
          <w:sz w:val="24"/>
        </w:rPr>
        <w:t xml:space="preserve"> </w:t>
      </w:r>
      <w:r w:rsidR="00760CE4">
        <w:rPr>
          <w:rFonts w:ascii="Times New Roman" w:hAnsi="Times New Roman" w:cs="Times New Roman"/>
          <w:sz w:val="24"/>
        </w:rPr>
        <w:t xml:space="preserve">notebook </w:t>
      </w:r>
      <w:r w:rsidR="0080568B">
        <w:rPr>
          <w:rFonts w:ascii="Times New Roman" w:hAnsi="Times New Roman" w:cs="Times New Roman"/>
          <w:sz w:val="24"/>
        </w:rPr>
        <w:t>file(</w:t>
      </w:r>
      <w:r w:rsidR="004114BB">
        <w:rPr>
          <w:rFonts w:ascii="Times New Roman" w:hAnsi="Times New Roman" w:cs="Times New Roman"/>
          <w:sz w:val="24"/>
        </w:rPr>
        <w:t>DBP_H</w:t>
      </w:r>
      <w:r w:rsidR="00C4571F" w:rsidRPr="00EA138F">
        <w:rPr>
          <w:rFonts w:ascii="Times New Roman" w:hAnsi="Times New Roman" w:cs="Times New Roman"/>
          <w:sz w:val="24"/>
        </w:rPr>
        <w:t>omework</w:t>
      </w:r>
      <w:r w:rsidR="004114BB">
        <w:rPr>
          <w:rFonts w:ascii="Times New Roman" w:hAnsi="Times New Roman" w:cs="Times New Roman"/>
          <w:sz w:val="24"/>
        </w:rPr>
        <w:t>6</w:t>
      </w:r>
      <w:r w:rsidR="00C4571F" w:rsidRPr="00EA138F">
        <w:rPr>
          <w:rFonts w:ascii="Times New Roman" w:hAnsi="Times New Roman" w:cs="Times New Roman"/>
          <w:sz w:val="24"/>
        </w:rPr>
        <w:t>.ipynb</w:t>
      </w:r>
      <w:r w:rsidR="0080568B">
        <w:rPr>
          <w:rFonts w:ascii="Times New Roman" w:hAnsi="Times New Roman" w:cs="Times New Roman"/>
          <w:sz w:val="24"/>
        </w:rPr>
        <w:t>)</w:t>
      </w:r>
      <w:r w:rsidR="00E81CD9">
        <w:rPr>
          <w:rFonts w:ascii="Times New Roman" w:hAnsi="Times New Roman" w:cs="Times New Roman"/>
          <w:sz w:val="24"/>
        </w:rPr>
        <w:t>. You should follow the instructions in these documents carefully.</w:t>
      </w:r>
    </w:p>
    <w:p w14:paraId="4F0E5EFE" w14:textId="77777777" w:rsidR="0026782A" w:rsidRDefault="0026782A">
      <w:pPr>
        <w:rPr>
          <w:rFonts w:ascii="Times New Roman" w:hAnsi="Times New Roman" w:cs="Times New Roman"/>
          <w:sz w:val="24"/>
        </w:rPr>
      </w:pPr>
    </w:p>
    <w:p w14:paraId="2A7F29B8" w14:textId="68A6C0AB" w:rsidR="00F47415" w:rsidRDefault="00504049">
      <w:pPr>
        <w:rPr>
          <w:rFonts w:ascii="Times New Roman" w:hAnsi="Times New Roman" w:cs="Times New Roman"/>
          <w:sz w:val="24"/>
        </w:rPr>
      </w:pPr>
      <w:r w:rsidRPr="001C50B6">
        <w:rPr>
          <w:rFonts w:ascii="Times New Roman" w:hAnsi="Times New Roman" w:cs="Times New Roman" w:hint="eastAsia"/>
          <w:b/>
          <w:bCs/>
          <w:sz w:val="24"/>
        </w:rPr>
        <w:t>S</w:t>
      </w:r>
      <w:r w:rsidRPr="001C50B6">
        <w:rPr>
          <w:rFonts w:ascii="Times New Roman" w:hAnsi="Times New Roman" w:cs="Times New Roman"/>
          <w:b/>
          <w:bCs/>
          <w:sz w:val="24"/>
        </w:rPr>
        <w:t>ubmission Guide:</w:t>
      </w:r>
      <w:r>
        <w:rPr>
          <w:rFonts w:ascii="Times New Roman" w:hAnsi="Times New Roman" w:cs="Times New Roman"/>
          <w:sz w:val="24"/>
        </w:rPr>
        <w:t xml:space="preserve"> Submit two files as follows:</w:t>
      </w:r>
    </w:p>
    <w:p w14:paraId="7DFA4830" w14:textId="7A97BA3A" w:rsidR="00504049" w:rsidRDefault="002E2D30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DBP_H</w:t>
      </w:r>
      <w:r w:rsidR="009846AD">
        <w:rPr>
          <w:rFonts w:ascii="Times New Roman" w:hAnsi="Times New Roman" w:cs="Times New Roman"/>
          <w:sz w:val="24"/>
        </w:rPr>
        <w:t>omwork6_Stud</w:t>
      </w:r>
      <w:r w:rsidR="001A629D">
        <w:rPr>
          <w:rFonts w:ascii="Times New Roman" w:hAnsi="Times New Roman" w:cs="Times New Roman"/>
          <w:sz w:val="24"/>
        </w:rPr>
        <w:t>entID.zip</w:t>
      </w:r>
    </w:p>
    <w:p w14:paraId="60350EFE" w14:textId="29D04440" w:rsidR="0084399A" w:rsidRDefault="001A629D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="005D3397" w:rsidRPr="005D3397">
        <w:rPr>
          <w:rFonts w:ascii="Times New Roman" w:hAnsi="Times New Roman" w:cs="Times New Roman"/>
          <w:sz w:val="24"/>
        </w:rPr>
        <w:t xml:space="preserve"> </w:t>
      </w:r>
      <w:r w:rsidR="0084399A">
        <w:rPr>
          <w:rFonts w:ascii="Times New Roman" w:hAnsi="Times New Roman" w:cs="Times New Roman"/>
          <w:sz w:val="24"/>
        </w:rPr>
        <w:t>DBP</w:t>
      </w:r>
      <w:r w:rsidR="00914C09">
        <w:rPr>
          <w:rFonts w:ascii="Times New Roman" w:hAnsi="Times New Roman" w:cs="Times New Roman"/>
          <w:sz w:val="24"/>
        </w:rPr>
        <w:t>_</w:t>
      </w:r>
      <w:r w:rsidR="009846AD">
        <w:rPr>
          <w:rFonts w:ascii="Times New Roman" w:hAnsi="Times New Roman" w:cs="Times New Roman"/>
          <w:sz w:val="24"/>
        </w:rPr>
        <w:t>Homwork6</w:t>
      </w:r>
      <w:r w:rsidR="00914C09">
        <w:rPr>
          <w:rFonts w:ascii="Times New Roman" w:hAnsi="Times New Roman" w:cs="Times New Roman"/>
          <w:sz w:val="24"/>
        </w:rPr>
        <w:t>_</w:t>
      </w:r>
      <w:r w:rsidR="0084399A">
        <w:rPr>
          <w:rFonts w:ascii="Times New Roman" w:hAnsi="Times New Roman" w:cs="Times New Roman"/>
          <w:sz w:val="24"/>
        </w:rPr>
        <w:t>StudentID.ipynb</w:t>
      </w:r>
    </w:p>
    <w:p w14:paraId="404B6D6C" w14:textId="35D7046C" w:rsidR="0084399A" w:rsidRDefault="0084399A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Pr="008439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BP_H</w:t>
      </w:r>
      <w:r w:rsidR="00914C09">
        <w:rPr>
          <w:rFonts w:ascii="Times New Roman" w:hAnsi="Times New Roman" w:cs="Times New Roman"/>
          <w:sz w:val="24"/>
        </w:rPr>
        <w:t>omwork6</w:t>
      </w:r>
      <w:r>
        <w:rPr>
          <w:rFonts w:ascii="Times New Roman" w:hAnsi="Times New Roman" w:cs="Times New Roman"/>
          <w:sz w:val="24"/>
        </w:rPr>
        <w:t>_StudentID.pdf</w:t>
      </w:r>
    </w:p>
    <w:p w14:paraId="42F9C80B" w14:textId="77777777" w:rsidR="00504049" w:rsidRDefault="00504049">
      <w:pPr>
        <w:rPr>
          <w:rFonts w:ascii="Times New Roman" w:hAnsi="Times New Roman" w:cs="Times New Roman"/>
          <w:sz w:val="24"/>
        </w:rPr>
      </w:pPr>
    </w:p>
    <w:p w14:paraId="1A17D038" w14:textId="01106AB6" w:rsidR="00104D85" w:rsidRPr="00CA6EC1" w:rsidRDefault="00654DD9">
      <w:pPr>
        <w:rPr>
          <w:rFonts w:ascii="Times New Roman" w:hAnsi="Times New Roman" w:cs="Times New Roman"/>
          <w:b/>
          <w:bCs/>
          <w:sz w:val="24"/>
        </w:rPr>
      </w:pPr>
      <w:r w:rsidRPr="00CA6EC1">
        <w:rPr>
          <w:rFonts w:ascii="Times New Roman" w:hAnsi="Times New Roman" w:cs="Times New Roman"/>
          <w:b/>
          <w:bCs/>
          <w:sz w:val="24"/>
        </w:rPr>
        <w:t>Data description:</w:t>
      </w:r>
    </w:p>
    <w:tbl>
      <w:tblPr>
        <w:tblStyle w:val="a4"/>
        <w:tblW w:w="9072" w:type="dxa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5675"/>
      </w:tblGrid>
      <w:tr w:rsidR="005660AB" w14:paraId="05ECB697" w14:textId="564739BB" w:rsidTr="00595AC6">
        <w:tc>
          <w:tcPr>
            <w:tcW w:w="1555" w:type="dxa"/>
            <w:tcBorders>
              <w:left w:val="nil"/>
            </w:tcBorders>
            <w:shd w:val="clear" w:color="auto" w:fill="F2F2F2" w:themeFill="background1" w:themeFillShade="F2"/>
          </w:tcPr>
          <w:p w14:paraId="3A855A1C" w14:textId="402A1EA2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 w:hint="eastAsia"/>
                <w:b/>
                <w:bCs/>
                <w:szCs w:val="20"/>
              </w:rPr>
              <w:t>k</w:t>
            </w: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ey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28DEC9B4" w14:textId="56221972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Type</w:t>
            </w:r>
          </w:p>
        </w:tc>
        <w:tc>
          <w:tcPr>
            <w:tcW w:w="5675" w:type="dxa"/>
            <w:shd w:val="clear" w:color="auto" w:fill="F2F2F2" w:themeFill="background1" w:themeFillShade="F2"/>
          </w:tcPr>
          <w:p w14:paraId="057E9A65" w14:textId="6D9BA785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 w:hint="eastAsia"/>
                <w:b/>
                <w:bCs/>
                <w:szCs w:val="20"/>
              </w:rPr>
              <w:t>d</w:t>
            </w: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escription</w:t>
            </w:r>
          </w:p>
        </w:tc>
      </w:tr>
      <w:tr w:rsidR="001B0954" w14:paraId="748A90FC" w14:textId="346E52AD" w:rsidTr="00595AC6">
        <w:tc>
          <w:tcPr>
            <w:tcW w:w="1555" w:type="dxa"/>
            <w:tcBorders>
              <w:left w:val="nil"/>
            </w:tcBorders>
            <w:vAlign w:val="center"/>
          </w:tcPr>
          <w:p w14:paraId="3E619B6C" w14:textId="3BFE50B1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 w:hint="eastAsia"/>
                <w:szCs w:val="20"/>
              </w:rPr>
              <w:t>_</w:t>
            </w:r>
            <w:r w:rsidRPr="001F39F8">
              <w:rPr>
                <w:rFonts w:ascii="Times New Roman" w:hAnsi="Times New Roman" w:cs="Times New Roman"/>
                <w:szCs w:val="20"/>
              </w:rPr>
              <w:t>id</w:t>
            </w:r>
          </w:p>
        </w:tc>
        <w:tc>
          <w:tcPr>
            <w:tcW w:w="1842" w:type="dxa"/>
            <w:vAlign w:val="center"/>
          </w:tcPr>
          <w:p w14:paraId="41946244" w14:textId="17F5C5A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07668706" w14:textId="065E107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irbnb’s unique identifier for the listing</w:t>
            </w:r>
          </w:p>
        </w:tc>
      </w:tr>
      <w:tr w:rsidR="001B0954" w14:paraId="33352544" w14:textId="73D324E1" w:rsidTr="00595AC6">
        <w:tc>
          <w:tcPr>
            <w:tcW w:w="1555" w:type="dxa"/>
            <w:tcBorders>
              <w:left w:val="nil"/>
            </w:tcBorders>
            <w:vAlign w:val="center"/>
          </w:tcPr>
          <w:p w14:paraId="02E8FBED" w14:textId="4F6FCF4F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</w:t>
            </w:r>
            <w:r w:rsidRPr="001F39F8">
              <w:rPr>
                <w:rFonts w:ascii="Times New Roman" w:hAnsi="Times New Roman" w:cs="Times New Roman"/>
                <w:szCs w:val="20"/>
              </w:rPr>
              <w:t>ame</w:t>
            </w:r>
          </w:p>
        </w:tc>
        <w:tc>
          <w:tcPr>
            <w:tcW w:w="1842" w:type="dxa"/>
            <w:vAlign w:val="center"/>
          </w:tcPr>
          <w:p w14:paraId="3F15679F" w14:textId="47E2AB9C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tring</w:t>
            </w:r>
          </w:p>
        </w:tc>
        <w:tc>
          <w:tcPr>
            <w:tcW w:w="5675" w:type="dxa"/>
            <w:vAlign w:val="center"/>
          </w:tcPr>
          <w:p w14:paraId="063AB7CA" w14:textId="4191FD8E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ame of the listing</w:t>
            </w:r>
          </w:p>
        </w:tc>
      </w:tr>
      <w:tr w:rsidR="001B0954" w14:paraId="3C2EF54F" w14:textId="2DA70C8C" w:rsidTr="00595AC6">
        <w:tc>
          <w:tcPr>
            <w:tcW w:w="1555" w:type="dxa"/>
            <w:tcBorders>
              <w:left w:val="nil"/>
            </w:tcBorders>
            <w:vAlign w:val="center"/>
          </w:tcPr>
          <w:p w14:paraId="18E37EC4" w14:textId="5AF7AD7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1F39F8">
              <w:rPr>
                <w:rFonts w:ascii="Times New Roman" w:hAnsi="Times New Roman" w:cs="Times New Roman"/>
                <w:szCs w:val="20"/>
              </w:rPr>
              <w:t>property_type</w:t>
            </w:r>
            <w:proofErr w:type="spellEnd"/>
          </w:p>
        </w:tc>
        <w:tc>
          <w:tcPr>
            <w:tcW w:w="1842" w:type="dxa"/>
            <w:vAlign w:val="center"/>
          </w:tcPr>
          <w:p w14:paraId="6A82EF9B" w14:textId="61DD5BB6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tring</w:t>
            </w:r>
          </w:p>
        </w:tc>
        <w:tc>
          <w:tcPr>
            <w:tcW w:w="5675" w:type="dxa"/>
            <w:vAlign w:val="center"/>
          </w:tcPr>
          <w:p w14:paraId="7C991798" w14:textId="18B8F78C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roperty type of the listing</w:t>
            </w:r>
          </w:p>
        </w:tc>
      </w:tr>
      <w:tr w:rsidR="001B0954" w14:paraId="6356A5D0" w14:textId="29E5F30B" w:rsidTr="00595AC6">
        <w:tc>
          <w:tcPr>
            <w:tcW w:w="1555" w:type="dxa"/>
            <w:tcBorders>
              <w:left w:val="nil"/>
            </w:tcBorders>
            <w:vAlign w:val="center"/>
          </w:tcPr>
          <w:p w14:paraId="7085B608" w14:textId="40AE96A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1F39F8">
              <w:rPr>
                <w:rFonts w:ascii="Times New Roman" w:hAnsi="Times New Roman" w:cs="Times New Roman"/>
                <w:szCs w:val="20"/>
              </w:rPr>
              <w:t>room_type</w:t>
            </w:r>
            <w:proofErr w:type="spellEnd"/>
          </w:p>
        </w:tc>
        <w:tc>
          <w:tcPr>
            <w:tcW w:w="1842" w:type="dxa"/>
            <w:vAlign w:val="center"/>
          </w:tcPr>
          <w:p w14:paraId="54A5450B" w14:textId="39319439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75A9AB1C" w14:textId="0AFD69DD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oom type of the listing</w:t>
            </w:r>
          </w:p>
        </w:tc>
      </w:tr>
      <w:tr w:rsidR="001B0954" w14:paraId="6BDEF88D" w14:textId="6BEB62C1" w:rsidTr="00595AC6">
        <w:tc>
          <w:tcPr>
            <w:tcW w:w="1555" w:type="dxa"/>
            <w:tcBorders>
              <w:left w:val="nil"/>
            </w:tcBorders>
            <w:vAlign w:val="center"/>
          </w:tcPr>
          <w:p w14:paraId="0E240F35" w14:textId="1A905DC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/>
                <w:szCs w:val="20"/>
              </w:rPr>
              <w:t>accommodates</w:t>
            </w:r>
          </w:p>
        </w:tc>
        <w:tc>
          <w:tcPr>
            <w:tcW w:w="1842" w:type="dxa"/>
            <w:vAlign w:val="center"/>
          </w:tcPr>
          <w:p w14:paraId="18681449" w14:textId="0191EDB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loat</w:t>
            </w:r>
          </w:p>
        </w:tc>
        <w:tc>
          <w:tcPr>
            <w:tcW w:w="5675" w:type="dxa"/>
            <w:vAlign w:val="center"/>
          </w:tcPr>
          <w:p w14:paraId="403876E1" w14:textId="56A7A4A1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e maximum number of people a listing can accommodate</w:t>
            </w:r>
          </w:p>
        </w:tc>
      </w:tr>
      <w:tr w:rsidR="001B0954" w14:paraId="1AD81844" w14:textId="07D8034F" w:rsidTr="00595AC6">
        <w:tc>
          <w:tcPr>
            <w:tcW w:w="1555" w:type="dxa"/>
            <w:tcBorders>
              <w:left w:val="nil"/>
            </w:tcBorders>
            <w:vAlign w:val="center"/>
          </w:tcPr>
          <w:p w14:paraId="63F236BA" w14:textId="4CC2066D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</w:t>
            </w:r>
            <w:r w:rsidRPr="001F39F8">
              <w:rPr>
                <w:rFonts w:ascii="Times New Roman" w:hAnsi="Times New Roman" w:cs="Times New Roman"/>
                <w:szCs w:val="20"/>
              </w:rPr>
              <w:t>eds</w:t>
            </w:r>
          </w:p>
        </w:tc>
        <w:tc>
          <w:tcPr>
            <w:tcW w:w="1842" w:type="dxa"/>
            <w:vAlign w:val="center"/>
          </w:tcPr>
          <w:p w14:paraId="5E2A6100" w14:textId="579B8256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05039005" w14:textId="22BECB7E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umber of beds</w:t>
            </w:r>
          </w:p>
        </w:tc>
      </w:tr>
      <w:tr w:rsidR="001B0954" w14:paraId="541C99A7" w14:textId="45FDCB0C" w:rsidTr="00595AC6">
        <w:tc>
          <w:tcPr>
            <w:tcW w:w="1555" w:type="dxa"/>
            <w:tcBorders>
              <w:left w:val="nil"/>
            </w:tcBorders>
            <w:vAlign w:val="center"/>
          </w:tcPr>
          <w:p w14:paraId="6F27A551" w14:textId="6E2A4D55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/>
                <w:szCs w:val="20"/>
              </w:rPr>
              <w:t>amenities</w:t>
            </w:r>
          </w:p>
        </w:tc>
        <w:tc>
          <w:tcPr>
            <w:tcW w:w="1842" w:type="dxa"/>
            <w:vAlign w:val="center"/>
          </w:tcPr>
          <w:p w14:paraId="5EFE129A" w14:textId="3D896BEF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ist</w:t>
            </w:r>
          </w:p>
        </w:tc>
        <w:tc>
          <w:tcPr>
            <w:tcW w:w="5675" w:type="dxa"/>
            <w:vAlign w:val="center"/>
          </w:tcPr>
          <w:p w14:paraId="34635803" w14:textId="436D3277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menities included in a listing</w:t>
            </w:r>
          </w:p>
        </w:tc>
      </w:tr>
      <w:tr w:rsidR="001B0954" w14:paraId="31B9362D" w14:textId="0BBFE9EA" w:rsidTr="00595AC6">
        <w:tc>
          <w:tcPr>
            <w:tcW w:w="1555" w:type="dxa"/>
            <w:tcBorders>
              <w:left w:val="nil"/>
            </w:tcBorders>
            <w:vAlign w:val="center"/>
          </w:tcPr>
          <w:p w14:paraId="683F713C" w14:textId="4CDCCCB0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 w:hint="eastAsia"/>
                <w:szCs w:val="20"/>
              </w:rPr>
              <w:t>p</w:t>
            </w:r>
            <w:r w:rsidRPr="001F39F8">
              <w:rPr>
                <w:rFonts w:ascii="Times New Roman" w:hAnsi="Times New Roman" w:cs="Times New Roman"/>
                <w:szCs w:val="20"/>
              </w:rPr>
              <w:t>rice</w:t>
            </w:r>
          </w:p>
        </w:tc>
        <w:tc>
          <w:tcPr>
            <w:tcW w:w="1842" w:type="dxa"/>
            <w:vAlign w:val="center"/>
          </w:tcPr>
          <w:p w14:paraId="64E7F545" w14:textId="60DB9EC5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loat</w:t>
            </w:r>
          </w:p>
        </w:tc>
        <w:tc>
          <w:tcPr>
            <w:tcW w:w="5675" w:type="dxa"/>
            <w:vAlign w:val="center"/>
          </w:tcPr>
          <w:p w14:paraId="5C7D6164" w14:textId="62537C80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rice per night</w:t>
            </w:r>
          </w:p>
        </w:tc>
      </w:tr>
      <w:tr w:rsidR="001B0954" w14:paraId="69671A2F" w14:textId="77777777" w:rsidTr="00595AC6">
        <w:tc>
          <w:tcPr>
            <w:tcW w:w="1555" w:type="dxa"/>
            <w:tcBorders>
              <w:left w:val="nil"/>
            </w:tcBorders>
            <w:vAlign w:val="center"/>
          </w:tcPr>
          <w:p w14:paraId="2EA93919" w14:textId="1FC6F0D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ext</w:t>
            </w:r>
          </w:p>
        </w:tc>
        <w:tc>
          <w:tcPr>
            <w:tcW w:w="1842" w:type="dxa"/>
            <w:vAlign w:val="center"/>
          </w:tcPr>
          <w:p w14:paraId="2D002DB4" w14:textId="0D246E20" w:rsidR="001B0954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tring</w:t>
            </w:r>
          </w:p>
        </w:tc>
        <w:tc>
          <w:tcPr>
            <w:tcW w:w="5675" w:type="dxa"/>
            <w:vAlign w:val="center"/>
          </w:tcPr>
          <w:p w14:paraId="7AE62003" w14:textId="11D415F8" w:rsidR="001B0954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D</w:t>
            </w:r>
            <w:r>
              <w:rPr>
                <w:rFonts w:ascii="Times New Roman" w:hAnsi="Times New Roman" w:cs="Times New Roman"/>
                <w:szCs w:val="20"/>
              </w:rPr>
              <w:t>escription about listing</w:t>
            </w:r>
          </w:p>
        </w:tc>
      </w:tr>
    </w:tbl>
    <w:p w14:paraId="52EEBF87" w14:textId="77777777" w:rsidR="00BB3EB4" w:rsidRDefault="00BB3EB4">
      <w:pPr>
        <w:rPr>
          <w:rFonts w:ascii="Times New Roman" w:hAnsi="Times New Roman" w:cs="Times New Roman"/>
          <w:sz w:val="24"/>
        </w:rPr>
      </w:pPr>
    </w:p>
    <w:p w14:paraId="69E12342" w14:textId="77777777" w:rsidR="00C13132" w:rsidRDefault="00C13132"/>
    <w:p w14:paraId="5BD15A7F" w14:textId="6B93D549" w:rsidR="008733E8" w:rsidRPr="00F22E2E" w:rsidRDefault="00AC0A99" w:rsidP="00621D2D">
      <w:pPr>
        <w:rPr>
          <w:rFonts w:ascii="Times New Roman" w:hAnsi="Times New Roman" w:cs="Times New Roman"/>
          <w:sz w:val="24"/>
        </w:rPr>
      </w:pPr>
      <w:r w:rsidRPr="00AC0A99">
        <w:rPr>
          <w:rFonts w:ascii="Times New Roman" w:hAnsi="Times New Roman" w:cs="Times New Roman"/>
          <w:b/>
          <w:bCs/>
          <w:sz w:val="24"/>
        </w:rPr>
        <w:t>1</w:t>
      </w:r>
      <w:r w:rsidR="00EF6593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[</w:t>
      </w:r>
      <w:r w:rsidR="00E21766">
        <w:rPr>
          <w:rFonts w:ascii="Times New Roman" w:hAnsi="Times New Roman" w:cs="Times New Roman"/>
          <w:b/>
          <w:bCs/>
          <w:sz w:val="24"/>
        </w:rPr>
        <w:t>10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pts]</w:t>
      </w:r>
      <w:r w:rsidR="00897E7E">
        <w:rPr>
          <w:rFonts w:ascii="Times New Roman" w:hAnsi="Times New Roman" w:cs="Times New Roman"/>
          <w:sz w:val="24"/>
        </w:rPr>
        <w:t xml:space="preserve"> </w:t>
      </w:r>
      <w:r w:rsidR="00415412">
        <w:rPr>
          <w:rFonts w:ascii="Times New Roman" w:hAnsi="Times New Roman" w:cs="Times New Roman"/>
          <w:sz w:val="24"/>
        </w:rPr>
        <w:t xml:space="preserve">A user wants to </w:t>
      </w:r>
      <w:r w:rsidR="00E16099">
        <w:rPr>
          <w:rFonts w:ascii="Times New Roman" w:hAnsi="Times New Roman" w:cs="Times New Roman"/>
          <w:sz w:val="24"/>
        </w:rPr>
        <w:t xml:space="preserve">book </w:t>
      </w:r>
      <w:r w:rsidR="002711E1" w:rsidRPr="002711E1">
        <w:rPr>
          <w:rFonts w:ascii="Times New Roman" w:hAnsi="Times New Roman" w:cs="Times New Roman"/>
          <w:sz w:val="24"/>
        </w:rPr>
        <w:t>accommodations</w:t>
      </w:r>
      <w:r w:rsidR="002711E1">
        <w:rPr>
          <w:rFonts w:ascii="Times New Roman" w:hAnsi="Times New Roman" w:cs="Times New Roman"/>
          <w:sz w:val="24"/>
        </w:rPr>
        <w:t xml:space="preserve"> using</w:t>
      </w:r>
      <w:r w:rsidR="00415412">
        <w:rPr>
          <w:rFonts w:ascii="Times New Roman" w:hAnsi="Times New Roman" w:cs="Times New Roman"/>
          <w:sz w:val="24"/>
        </w:rPr>
        <w:t xml:space="preserve"> Airbn</w:t>
      </w:r>
      <w:r w:rsidR="002F3063">
        <w:rPr>
          <w:rFonts w:ascii="Times New Roman" w:hAnsi="Times New Roman" w:cs="Times New Roman"/>
          <w:sz w:val="24"/>
        </w:rPr>
        <w:t>b</w:t>
      </w:r>
      <w:r w:rsidR="00415412">
        <w:rPr>
          <w:rFonts w:ascii="Times New Roman" w:hAnsi="Times New Roman" w:cs="Times New Roman"/>
          <w:sz w:val="24"/>
        </w:rPr>
        <w:t>. Please fin</w:t>
      </w:r>
      <w:r w:rsidR="00F22E2E">
        <w:rPr>
          <w:rFonts w:ascii="Times New Roman" w:hAnsi="Times New Roman" w:cs="Times New Roman"/>
          <w:sz w:val="24"/>
        </w:rPr>
        <w:t>d</w:t>
      </w:r>
      <w:r w:rsidR="00415412">
        <w:rPr>
          <w:rFonts w:ascii="Times New Roman" w:hAnsi="Times New Roman" w:cs="Times New Roman"/>
          <w:sz w:val="24"/>
        </w:rPr>
        <w:t xml:space="preserve"> and display listings that meet the following requirements for the user.</w:t>
      </w:r>
      <w:r w:rsidR="00D123F0">
        <w:rPr>
          <w:rFonts w:ascii="Times New Roman" w:hAnsi="Times New Roman" w:cs="Times New Roman"/>
          <w:sz w:val="24"/>
        </w:rPr>
        <w:t xml:space="preserve"> </w:t>
      </w:r>
      <w:r w:rsidR="00D123F0" w:rsidRPr="00D25EE0">
        <w:rPr>
          <w:rFonts w:ascii="Times New Roman" w:hAnsi="Times New Roman" w:cs="Times New Roman" w:hint="eastAsia"/>
          <w:b/>
          <w:bCs/>
          <w:sz w:val="24"/>
        </w:rPr>
        <w:t>S</w:t>
      </w:r>
      <w:r w:rsidR="00D123F0" w:rsidRPr="00D25EE0">
        <w:rPr>
          <w:rFonts w:ascii="Times New Roman" w:hAnsi="Times New Roman" w:cs="Times New Roman"/>
          <w:b/>
          <w:bCs/>
          <w:sz w:val="24"/>
        </w:rPr>
        <w:t xml:space="preserve">ort the results in descending order </w:t>
      </w:r>
      <w:r w:rsidR="00D123F0">
        <w:rPr>
          <w:rFonts w:ascii="Times New Roman" w:hAnsi="Times New Roman" w:cs="Times New Roman"/>
          <w:sz w:val="24"/>
        </w:rPr>
        <w:t>and display the results.</w:t>
      </w:r>
      <w:r w:rsidR="00D123F0">
        <w:rPr>
          <w:rFonts w:ascii="Times New Roman" w:hAnsi="Times New Roman" w:cs="Times New Roman" w:hint="eastAsia"/>
          <w:sz w:val="24"/>
        </w:rPr>
        <w:t xml:space="preserve"> </w:t>
      </w:r>
    </w:p>
    <w:tbl>
      <w:tblPr>
        <w:tblStyle w:val="a4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2062E" w:rsidRPr="00165633" w14:paraId="4C735AE3" w14:textId="77777777" w:rsidTr="00494537">
        <w:trPr>
          <w:trHeight w:val="251"/>
        </w:trPr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1BADDE0" w14:textId="0EFE49F2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proofErr w:type="spellStart"/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p</w:t>
            </w:r>
            <w:r w:rsidR="0062062E" w:rsidRPr="00165633">
              <w:rPr>
                <w:rFonts w:ascii="Times New Roman" w:hAnsi="Times New Roman" w:cs="Times New Roman"/>
                <w:b/>
                <w:bCs/>
                <w:szCs w:val="20"/>
              </w:rPr>
              <w:t>roperty_type</w:t>
            </w:r>
            <w:proofErr w:type="spellEnd"/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68DE9A66" w14:textId="754EB76D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a</w:t>
            </w:r>
            <w:r w:rsidR="00E81BF2" w:rsidRPr="00165633">
              <w:rPr>
                <w:rFonts w:ascii="Times New Roman" w:hAnsi="Times New Roman" w:cs="Times New Roman"/>
                <w:b/>
                <w:bCs/>
                <w:szCs w:val="20"/>
              </w:rPr>
              <w:t>ccommodates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ED63035" w14:textId="719DCED1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b</w:t>
            </w:r>
            <w:r w:rsidR="00E81BF2" w:rsidRPr="00165633">
              <w:rPr>
                <w:rFonts w:ascii="Times New Roman" w:hAnsi="Times New Roman" w:cs="Times New Roman"/>
                <w:b/>
                <w:bCs/>
                <w:szCs w:val="20"/>
              </w:rPr>
              <w:t>eds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A0427B0" w14:textId="18D68C1B" w:rsidR="0062062E" w:rsidRPr="00165633" w:rsidRDefault="00E81BF2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b/>
                <w:bCs/>
                <w:szCs w:val="20"/>
              </w:rPr>
              <w:t>a</w:t>
            </w: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menities</w:t>
            </w:r>
          </w:p>
        </w:tc>
      </w:tr>
      <w:tr w:rsidR="0062062E" w:rsidRPr="00165633" w14:paraId="1571B1CD" w14:textId="77777777" w:rsidTr="00200ACF">
        <w:tc>
          <w:tcPr>
            <w:tcW w:w="2254" w:type="dxa"/>
            <w:vAlign w:val="center"/>
          </w:tcPr>
          <w:p w14:paraId="0072890A" w14:textId="6D7EA881" w:rsidR="0062062E" w:rsidRPr="00165633" w:rsidRDefault="009C7932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A</w:t>
            </w:r>
            <w:r w:rsidRPr="00165633">
              <w:rPr>
                <w:rFonts w:ascii="Times New Roman" w:hAnsi="Times New Roman" w:cs="Times New Roman"/>
                <w:szCs w:val="20"/>
              </w:rPr>
              <w:t>partment</w:t>
            </w:r>
          </w:p>
        </w:tc>
        <w:tc>
          <w:tcPr>
            <w:tcW w:w="2254" w:type="dxa"/>
            <w:vAlign w:val="center"/>
          </w:tcPr>
          <w:p w14:paraId="44FFFE8D" w14:textId="259CB2C6" w:rsidR="0062062E" w:rsidRPr="00165633" w:rsidRDefault="00991F76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254" w:type="dxa"/>
            <w:vAlign w:val="center"/>
          </w:tcPr>
          <w:p w14:paraId="2BD550B9" w14:textId="16A0B508" w:rsidR="0062062E" w:rsidRPr="00165633" w:rsidRDefault="00991F76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At least 3</w:t>
            </w:r>
          </w:p>
        </w:tc>
        <w:tc>
          <w:tcPr>
            <w:tcW w:w="2254" w:type="dxa"/>
            <w:vAlign w:val="center"/>
          </w:tcPr>
          <w:p w14:paraId="0CDE960F" w14:textId="77777777" w:rsidR="0062062E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Wireless Internet</w:t>
            </w:r>
          </w:p>
          <w:p w14:paraId="715FEE8C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Fire extinguisher</w:t>
            </w:r>
          </w:p>
          <w:p w14:paraId="46201FE5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Air conditioning</w:t>
            </w:r>
          </w:p>
          <w:p w14:paraId="5E231E79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T</w:t>
            </w:r>
            <w:r w:rsidRPr="00165633">
              <w:rPr>
                <w:rFonts w:ascii="Times New Roman" w:hAnsi="Times New Roman" w:cs="Times New Roman"/>
                <w:szCs w:val="20"/>
              </w:rPr>
              <w:t>V</w:t>
            </w:r>
          </w:p>
          <w:p w14:paraId="79AF850C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D</w:t>
            </w:r>
            <w:r w:rsidRPr="00165633">
              <w:rPr>
                <w:rFonts w:ascii="Times New Roman" w:hAnsi="Times New Roman" w:cs="Times New Roman"/>
                <w:szCs w:val="20"/>
              </w:rPr>
              <w:t>ryer</w:t>
            </w:r>
          </w:p>
          <w:p w14:paraId="3186A4EC" w14:textId="69048AC9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E</w:t>
            </w:r>
            <w:r w:rsidRPr="00165633">
              <w:rPr>
                <w:rFonts w:ascii="Times New Roman" w:hAnsi="Times New Roman" w:cs="Times New Roman"/>
                <w:szCs w:val="20"/>
              </w:rPr>
              <w:t>levator in buildi</w:t>
            </w:r>
            <w:r w:rsidR="00A05A30" w:rsidRPr="00165633">
              <w:rPr>
                <w:rFonts w:ascii="Times New Roman" w:hAnsi="Times New Roman" w:cs="Times New Roman"/>
                <w:szCs w:val="20"/>
              </w:rPr>
              <w:t>ng</w:t>
            </w:r>
          </w:p>
        </w:tc>
      </w:tr>
    </w:tbl>
    <w:p w14:paraId="765850C9" w14:textId="77777777" w:rsidR="000B4D0A" w:rsidRPr="00165633" w:rsidRDefault="000B4D0A" w:rsidP="00004658">
      <w:pPr>
        <w:ind w:leftChars="100" w:left="200"/>
        <w:rPr>
          <w:rFonts w:ascii="Times New Roman" w:hAnsi="Times New Roman" w:cs="Times New Roman"/>
          <w:szCs w:val="20"/>
        </w:rPr>
      </w:pPr>
    </w:p>
    <w:p w14:paraId="72E8DF76" w14:textId="77777777" w:rsidR="00C619E8" w:rsidRDefault="00C619E8" w:rsidP="00004658">
      <w:pPr>
        <w:ind w:leftChars="100" w:left="200"/>
        <w:rPr>
          <w:rFonts w:ascii="Times New Roman" w:hAnsi="Times New Roman" w:cs="Times New Roman"/>
          <w:sz w:val="24"/>
        </w:rPr>
      </w:pPr>
    </w:p>
    <w:p w14:paraId="1FC627EE" w14:textId="1447662B" w:rsidR="00216DD6" w:rsidRDefault="005A1FE5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9508C0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9508C0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1F9FAE6E" w14:textId="36AC7683" w:rsidR="002142F1" w:rsidRPr="002142F1" w:rsidRDefault="002142F1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200B74" w:rsidRPr="00200B74" w14:paraId="28512585" w14:textId="77777777" w:rsidTr="00141AD1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C477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bookmarkStart w:id="0" w:name="_Hlk146592953"/>
            <w:r w:rsidRPr="00BE158E">
              <w:rPr>
                <w:rFonts w:ascii="Times New Roman" w:hAnsi="Times New Roman" w:cs="Times New Roman"/>
                <w:kern w:val="0"/>
                <w:sz w:val="24"/>
              </w:rPr>
              <w:lastRenderedPageBreak/>
              <w:t xml:space="preserve"># Load 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json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 file and save the provided documents to a collection</w:t>
            </w:r>
          </w:p>
          <w:p w14:paraId="2BFE6B1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5A5EF01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collection.drop</w:t>
            </w:r>
            <w:proofErr w:type="spellEnd"/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)</w:t>
            </w:r>
          </w:p>
          <w:p w14:paraId="072CF4E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62BB056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It may take approximately a few minutes to complete.</w:t>
            </w:r>
          </w:p>
          <w:p w14:paraId="3BCAF39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============= EDIT HERE =============</w:t>
            </w:r>
          </w:p>
          <w:p w14:paraId="73EFEA6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55FF751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doc_list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 = []</w:t>
            </w:r>
          </w:p>
          <w:p w14:paraId="443CA65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for line in </w:t>
            </w:r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open(</w:t>
            </w:r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'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airbnb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-listings-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newyork.json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', 'r'):</w:t>
            </w:r>
          </w:p>
          <w:p w14:paraId="65C6120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    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doc_</w:t>
            </w:r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list.append</w:t>
            </w:r>
            <w:proofErr w:type="spellEnd"/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json.loads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line))</w:t>
            </w:r>
          </w:p>
          <w:p w14:paraId="7AAF4A4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31C1393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try:</w:t>
            </w:r>
          </w:p>
          <w:p w14:paraId="5CBBFE0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    </w:t>
            </w: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collection.insert</w:t>
            </w:r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_many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doc_list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)</w:t>
            </w:r>
          </w:p>
          <w:p w14:paraId="330CCAE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except </w:t>
            </w: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pymongo.errrors</w:t>
            </w:r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.BulkWriteError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:</w:t>
            </w:r>
          </w:p>
          <w:p w14:paraId="0CD0C58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pass</w:t>
            </w:r>
          </w:p>
          <w:p w14:paraId="40369C1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0A0E11B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=====================================</w:t>
            </w:r>
          </w:p>
          <w:p w14:paraId="58CA75A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Find and display listings that meet the requirements</w:t>
            </w:r>
          </w:p>
          <w:p w14:paraId="6A0FFE7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============= EDIT HERE =============</w:t>
            </w:r>
          </w:p>
          <w:p w14:paraId="02A174DF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result = </w:t>
            </w: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collection.aggregate</w:t>
            </w:r>
            <w:proofErr w:type="spellEnd"/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[</w:t>
            </w:r>
          </w:p>
          <w:p w14:paraId="070D427E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22BC871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match": {</w:t>
            </w:r>
          </w:p>
          <w:p w14:paraId="3597210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</w:t>
            </w: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property</w:t>
            </w:r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_type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": "Apartment",</w:t>
            </w:r>
          </w:p>
          <w:p w14:paraId="01DA4C5E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accommodates": 4,</w:t>
            </w:r>
          </w:p>
          <w:p w14:paraId="2EB06CE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beds": {"$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gte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": 3},</w:t>
            </w:r>
          </w:p>
          <w:p w14:paraId="414E504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amenities": {</w:t>
            </w:r>
          </w:p>
          <w:p w14:paraId="7469ADE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"$all": [</w:t>
            </w:r>
          </w:p>
          <w:p w14:paraId="154113B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Wireless Internet",</w:t>
            </w:r>
          </w:p>
          <w:p w14:paraId="7C9D3D8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Fire extinguisher",</w:t>
            </w:r>
          </w:p>
          <w:p w14:paraId="374F124E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Air conditioning",</w:t>
            </w:r>
          </w:p>
          <w:p w14:paraId="6F7E0A4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TV",</w:t>
            </w:r>
          </w:p>
          <w:p w14:paraId="515D651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Dryer",</w:t>
            </w:r>
          </w:p>
          <w:p w14:paraId="06FC03CB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    "Elevator in building"</w:t>
            </w:r>
          </w:p>
          <w:p w14:paraId="0D2A2D7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]</w:t>
            </w:r>
          </w:p>
          <w:p w14:paraId="261EA98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}</w:t>
            </w:r>
          </w:p>
          <w:p w14:paraId="0159CF6D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}</w:t>
            </w:r>
          </w:p>
          <w:p w14:paraId="6D772AFD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,</w:t>
            </w:r>
          </w:p>
          <w:p w14:paraId="0FB9141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4A437B4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sort": {</w:t>
            </w:r>
          </w:p>
          <w:p w14:paraId="19DC7DD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price": -1</w:t>
            </w:r>
          </w:p>
          <w:p w14:paraId="3AD3E23E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}</w:t>
            </w:r>
          </w:p>
          <w:p w14:paraId="6D9B2F2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</w:t>
            </w:r>
          </w:p>
          <w:p w14:paraId="756CC1B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])</w:t>
            </w:r>
          </w:p>
          <w:p w14:paraId="6850352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6814623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=====================================</w:t>
            </w:r>
          </w:p>
          <w:p w14:paraId="7108257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6092A93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for doc in result:</w:t>
            </w:r>
          </w:p>
          <w:p w14:paraId="7571779E" w14:textId="77777777" w:rsid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print(doc)</w:t>
            </w:r>
          </w:p>
          <w:p w14:paraId="1D06D8CB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2AB7A8E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2D798DB" wp14:editId="040FFBD4">
                  <wp:extent cx="5731510" cy="190500"/>
                  <wp:effectExtent l="0" t="0" r="2540" b="0"/>
                  <wp:docPr id="176295061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89399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BAEE35" w14:textId="15907D65" w:rsidR="00200B74" w:rsidRPr="00AB5D4A" w:rsidRDefault="00200B74" w:rsidP="009C2515">
            <w:pPr>
              <w:widowControl/>
              <w:shd w:val="clear" w:color="auto" w:fill="F7F7F7"/>
              <w:tabs>
                <w:tab w:val="left" w:pos="3937"/>
              </w:tabs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</w:tc>
      </w:tr>
      <w:bookmarkEnd w:id="0"/>
    </w:tbl>
    <w:p w14:paraId="4D220967" w14:textId="77777777" w:rsidR="00575470" w:rsidRDefault="00575470"/>
    <w:p w14:paraId="036613DA" w14:textId="591E2002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</w:t>
      </w:r>
      <w:r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Pr="00292686">
        <w:rPr>
          <w:rFonts w:ascii="Times New Roman" w:hAnsi="Times New Roman" w:cs="Times New Roman"/>
          <w:b/>
          <w:bCs/>
          <w:sz w:val="24"/>
        </w:rPr>
        <w:t>[</w:t>
      </w:r>
      <w:r>
        <w:rPr>
          <w:rFonts w:ascii="Times New Roman" w:hAnsi="Times New Roman" w:cs="Times New Roman"/>
          <w:b/>
          <w:bCs/>
          <w:sz w:val="24"/>
        </w:rPr>
        <w:t>20</w:t>
      </w:r>
      <w:r w:rsidRPr="00292686">
        <w:rPr>
          <w:rFonts w:ascii="Times New Roman" w:hAnsi="Times New Roman" w:cs="Times New Roman"/>
          <w:b/>
          <w:bCs/>
          <w:sz w:val="24"/>
        </w:rPr>
        <w:t>pts]</w:t>
      </w:r>
      <w:r>
        <w:rPr>
          <w:rFonts w:ascii="Times New Roman" w:hAnsi="Times New Roman" w:cs="Times New Roman"/>
          <w:sz w:val="24"/>
        </w:rPr>
        <w:t xml:space="preserve"> </w:t>
      </w:r>
      <w:r w:rsidRPr="0043202A">
        <w:rPr>
          <w:rFonts w:ascii="Times New Roman" w:hAnsi="Times New Roman" w:cs="Times New Roman"/>
          <w:sz w:val="24"/>
        </w:rPr>
        <w:t xml:space="preserve">Count all elements within </w:t>
      </w:r>
      <w:r>
        <w:rPr>
          <w:rFonts w:ascii="Times New Roman" w:hAnsi="Times New Roman" w:cs="Times New Roman"/>
          <w:sz w:val="24"/>
        </w:rPr>
        <w:t>the ‘</w:t>
      </w:r>
      <w:r w:rsidRPr="0043202A">
        <w:rPr>
          <w:rFonts w:ascii="Times New Roman" w:hAnsi="Times New Roman" w:cs="Times New Roman"/>
          <w:sz w:val="24"/>
        </w:rPr>
        <w:t>amenities</w:t>
      </w:r>
      <w:r>
        <w:rPr>
          <w:rFonts w:ascii="Times New Roman" w:hAnsi="Times New Roman" w:cs="Times New Roman"/>
          <w:sz w:val="24"/>
        </w:rPr>
        <w:t xml:space="preserve">’ </w:t>
      </w:r>
      <w:r w:rsidRPr="009A6F7A">
        <w:rPr>
          <w:rFonts w:ascii="Times New Roman" w:hAnsi="Times New Roman" w:cs="Times New Roman"/>
          <w:sz w:val="24"/>
        </w:rPr>
        <w:t>field in the collection</w:t>
      </w:r>
      <w:r>
        <w:rPr>
          <w:rFonts w:ascii="Times New Roman" w:hAnsi="Times New Roman" w:cs="Times New Roman"/>
          <w:sz w:val="24"/>
        </w:rPr>
        <w:t xml:space="preserve">, 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sort by </w:t>
      </w:r>
      <w:r>
        <w:rPr>
          <w:rFonts w:ascii="Times New Roman" w:hAnsi="Times New Roman" w:cs="Times New Roman"/>
          <w:b/>
          <w:bCs/>
          <w:sz w:val="24"/>
        </w:rPr>
        <w:t>des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cending order, and display the </w:t>
      </w:r>
      <w:r>
        <w:rPr>
          <w:rFonts w:ascii="Times New Roman" w:hAnsi="Times New Roman" w:cs="Times New Roman"/>
          <w:b/>
          <w:bCs/>
          <w:sz w:val="24"/>
        </w:rPr>
        <w:t>top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 10 with the </w:t>
      </w:r>
      <w:r>
        <w:rPr>
          <w:rFonts w:ascii="Times New Roman" w:hAnsi="Times New Roman" w:cs="Times New Roman"/>
          <w:b/>
          <w:bCs/>
          <w:sz w:val="24"/>
        </w:rPr>
        <w:t>highest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 counts</w:t>
      </w:r>
      <w:r w:rsidRPr="009A6F7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>he output format should look like this,</w:t>
      </w:r>
    </w:p>
    <w:p w14:paraId="7E14466B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6ADE67DC" w14:textId="77777777" w:rsidR="00AA5EB8" w:rsidRPr="00425FD1" w:rsidRDefault="00AA5EB8" w:rsidP="00AA5EB8">
      <w:pPr>
        <w:rPr>
          <w:rFonts w:ascii="Times New Roman" w:hAnsi="Times New Roman" w:cs="Times New Roman"/>
          <w:b/>
          <w:bCs/>
          <w:i/>
          <w:iCs/>
          <w:sz w:val="24"/>
        </w:rPr>
      </w:pPr>
      <w:r w:rsidRPr="00425FD1">
        <w:rPr>
          <w:rFonts w:ascii="Times New Roman" w:hAnsi="Times New Roman" w:cs="Times New Roman" w:hint="eastAsia"/>
          <w:b/>
          <w:bCs/>
          <w:i/>
          <w:iCs/>
          <w:sz w:val="24"/>
        </w:rPr>
        <w:t>[</w:t>
      </w:r>
      <w:r w:rsidRPr="00425FD1">
        <w:rPr>
          <w:rFonts w:ascii="Times New Roman" w:hAnsi="Times New Roman" w:cs="Times New Roman"/>
          <w:b/>
          <w:bCs/>
          <w:i/>
          <w:iCs/>
          <w:sz w:val="24"/>
        </w:rPr>
        <w:t>Output]</w:t>
      </w:r>
    </w:p>
    <w:p w14:paraId="71435FD3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Smoking allowed', 'value': {'count': 40}}</w:t>
      </w:r>
    </w:p>
    <w:p w14:paraId="40C01A10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Indoor fireplace', 'value': {'count': 47}}</w:t>
      </w:r>
    </w:p>
    <w:p w14:paraId="24B4ADC2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Breakfast', 'value': {'count': 54}}</w:t>
      </w:r>
    </w:p>
    <w:p w14:paraId="427AAC11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Self Check-In', 'value': {'count': 57}}</w:t>
      </w:r>
    </w:p>
    <w:p w14:paraId="7727D1AD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Hot tub', 'value': {'count': 60}}</w:t>
      </w:r>
    </w:p>
    <w:p w14:paraId="4DA3E151" w14:textId="77777777" w:rsidR="00AA5EB8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Gym', 'value': {'count': 76}}</w:t>
      </w:r>
    </w:p>
    <w:p w14:paraId="2307C9DA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</w:p>
    <w:p w14:paraId="7CD77979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l in the blank and c</w:t>
      </w:r>
      <w:r w:rsidRPr="00E71A8D">
        <w:rPr>
          <w:rFonts w:ascii="Times New Roman" w:hAnsi="Times New Roman" w:cs="Times New Roman"/>
          <w:sz w:val="24"/>
        </w:rPr>
        <w:t>apture the code and results</w:t>
      </w:r>
      <w:r>
        <w:rPr>
          <w:rFonts w:ascii="Times New Roman" w:hAnsi="Times New Roman" w:cs="Times New Roman"/>
          <w:sz w:val="24"/>
        </w:rPr>
        <w:t>.</w:t>
      </w:r>
    </w:p>
    <w:p w14:paraId="715C0985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72E6292D" w14:textId="77777777" w:rsidR="00AA5EB8" w:rsidRPr="001048A8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tbl>
      <w:tblPr>
        <w:tblStyle w:val="a4"/>
        <w:tblW w:w="48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268"/>
      </w:tblGrid>
      <w:tr w:rsidR="00AA5EB8" w14:paraId="46B132FB" w14:textId="77777777">
        <w:trPr>
          <w:trHeight w:val="345"/>
        </w:trPr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02C698EA" w14:textId="77777777" w:rsidR="00AA5EB8" w:rsidRPr="00C619E8" w:rsidRDefault="00AA5EB8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he most amenity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17E4FC56" w14:textId="77777777" w:rsidR="00AA5EB8" w:rsidRDefault="00AA5EB8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ount</w:t>
            </w:r>
          </w:p>
        </w:tc>
      </w:tr>
      <w:tr w:rsidR="00AA5EB8" w14:paraId="628BA1A0" w14:textId="77777777">
        <w:trPr>
          <w:trHeight w:val="497"/>
        </w:trPr>
        <w:tc>
          <w:tcPr>
            <w:tcW w:w="2552" w:type="dxa"/>
            <w:vAlign w:val="center"/>
          </w:tcPr>
          <w:p w14:paraId="16FD9975" w14:textId="4639CBBD" w:rsidR="00AA5EB8" w:rsidRPr="00C619E8" w:rsidRDefault="00BE158E">
            <w:pPr>
              <w:jc w:val="center"/>
              <w:rPr>
                <w:rFonts w:ascii="Times New Roman" w:hAnsi="Times New Roman" w:cs="Times New Roman" w:hint="eastAsia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Wireless Internet</w:t>
            </w:r>
          </w:p>
        </w:tc>
        <w:tc>
          <w:tcPr>
            <w:tcW w:w="2268" w:type="dxa"/>
            <w:vAlign w:val="center"/>
          </w:tcPr>
          <w:p w14:paraId="19F4E1EB" w14:textId="2521C130" w:rsidR="00AA5EB8" w:rsidRPr="00C619E8" w:rsidRDefault="00BE158E">
            <w:pPr>
              <w:jc w:val="center"/>
              <w:rPr>
                <w:rFonts w:ascii="Times New Roman" w:hAnsi="Times New Roman" w:cs="Times New Roman" w:hint="eastAsia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972</w:t>
            </w:r>
          </w:p>
        </w:tc>
      </w:tr>
    </w:tbl>
    <w:p w14:paraId="21C46C3D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07793655" w14:textId="77777777" w:rsidR="00AA5EB8" w:rsidRPr="0013295E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AA5EB8" w:rsidRPr="00200B74" w14:paraId="5D4003AA" w14:textId="77777777" w:rsidTr="00BE158E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C414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lastRenderedPageBreak/>
              <w:t># ============= EDIT HERE =============</w:t>
            </w:r>
          </w:p>
          <w:p w14:paraId="6791388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493276E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top_10 = </w:t>
            </w:r>
            <w:proofErr w:type="spellStart"/>
            <w:proofErr w:type="gram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collection.aggregate</w:t>
            </w:r>
            <w:proofErr w:type="spellEnd"/>
            <w:proofErr w:type="gram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([</w:t>
            </w:r>
          </w:p>
          <w:p w14:paraId="30091A7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684851A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unwind": "$amenities"</w:t>
            </w:r>
          </w:p>
          <w:p w14:paraId="3971E73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,</w:t>
            </w:r>
          </w:p>
          <w:p w14:paraId="61BEDCA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7223BFB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group": {</w:t>
            </w:r>
          </w:p>
          <w:p w14:paraId="607DDF0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_id": "$amenities",</w:t>
            </w:r>
          </w:p>
          <w:p w14:paraId="57E15DB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count": {"$sum": 1}</w:t>
            </w:r>
          </w:p>
          <w:p w14:paraId="7BD5175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}</w:t>
            </w:r>
          </w:p>
          <w:p w14:paraId="38ED20A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,</w:t>
            </w:r>
          </w:p>
          <w:p w14:paraId="7C0960A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0ECCFDC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sort": {</w:t>
            </w:r>
          </w:p>
          <w:p w14:paraId="69303D0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count": -1</w:t>
            </w:r>
          </w:p>
          <w:p w14:paraId="7AA1A31B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}</w:t>
            </w:r>
          </w:p>
          <w:p w14:paraId="25FB4F2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,</w:t>
            </w:r>
          </w:p>
          <w:p w14:paraId="351846E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7F64436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limit": 10</w:t>
            </w:r>
          </w:p>
          <w:p w14:paraId="447A0D6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,</w:t>
            </w:r>
          </w:p>
          <w:p w14:paraId="1960D33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{</w:t>
            </w:r>
          </w:p>
          <w:p w14:paraId="329340DE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"$project": {</w:t>
            </w:r>
          </w:p>
          <w:p w14:paraId="562C495B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_id": 1,</w:t>
            </w:r>
          </w:p>
          <w:p w14:paraId="7C07178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"value": {</w:t>
            </w:r>
          </w:p>
          <w:p w14:paraId="371F60D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    "count": "$count"</w:t>
            </w:r>
          </w:p>
          <w:p w14:paraId="49D362F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    }</w:t>
            </w:r>
          </w:p>
          <w:p w14:paraId="4D875F9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    }</w:t>
            </w:r>
          </w:p>
          <w:p w14:paraId="5D69F10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}</w:t>
            </w:r>
          </w:p>
          <w:p w14:paraId="444F771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])</w:t>
            </w:r>
          </w:p>
          <w:p w14:paraId="3798DBB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7E31C8F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for 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i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 xml:space="preserve"> in top_10:</w:t>
            </w:r>
          </w:p>
          <w:p w14:paraId="56F731C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    print(</w:t>
            </w:r>
            <w:proofErr w:type="spellStart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i</w:t>
            </w:r>
            <w:proofErr w:type="spellEnd"/>
            <w:r w:rsidRPr="00BE158E">
              <w:rPr>
                <w:rFonts w:ascii="Times New Roman" w:hAnsi="Times New Roman" w:cs="Times New Roman"/>
                <w:kern w:val="0"/>
                <w:sz w:val="24"/>
              </w:rPr>
              <w:t>)</w:t>
            </w:r>
          </w:p>
          <w:p w14:paraId="643E545F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4637A49E" w14:textId="77777777" w:rsid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E158E">
              <w:rPr>
                <w:rFonts w:ascii="Times New Roman" w:hAnsi="Times New Roman" w:cs="Times New Roman"/>
                <w:kern w:val="0"/>
                <w:sz w:val="24"/>
              </w:rPr>
              <w:t># =====================================</w:t>
            </w:r>
          </w:p>
          <w:p w14:paraId="5E392BFD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5FB30EA6" w14:textId="3B5BCDAA" w:rsidR="00BE158E" w:rsidRPr="00435F3F" w:rsidRDefault="00BE158E" w:rsidP="00BE158E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4BEDC4CE" wp14:editId="7BA3E8B3">
                  <wp:extent cx="3657600" cy="1819275"/>
                  <wp:effectExtent l="0" t="0" r="0" b="9525"/>
                  <wp:docPr id="141264819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64819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600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5AD23B" w14:textId="77777777" w:rsidR="00AA5EB8" w:rsidRPr="00435F3F" w:rsidRDefault="00AA5EB8"/>
        </w:tc>
      </w:tr>
    </w:tbl>
    <w:p w14:paraId="12A72327" w14:textId="77777777" w:rsidR="002142F1" w:rsidRDefault="002142F1"/>
    <w:p w14:paraId="5AFCA9F0" w14:textId="77777777" w:rsidR="002142F1" w:rsidRDefault="002142F1"/>
    <w:p w14:paraId="1D0AEE12" w14:textId="79027846" w:rsidR="001731CA" w:rsidRDefault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3</w:t>
      </w:r>
      <w:r w:rsidR="00117A00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117A00" w:rsidRPr="00292686">
        <w:rPr>
          <w:rFonts w:ascii="Times New Roman" w:hAnsi="Times New Roman" w:cs="Times New Roman"/>
          <w:b/>
          <w:bCs/>
          <w:sz w:val="24"/>
        </w:rPr>
        <w:t>[</w:t>
      </w:r>
      <w:r w:rsidR="006E1887">
        <w:rPr>
          <w:rFonts w:ascii="Times New Roman" w:hAnsi="Times New Roman" w:cs="Times New Roman"/>
          <w:b/>
          <w:bCs/>
          <w:sz w:val="24"/>
        </w:rPr>
        <w:t>20</w:t>
      </w:r>
      <w:r w:rsidR="00117A00" w:rsidRPr="00292686">
        <w:rPr>
          <w:rFonts w:ascii="Times New Roman" w:hAnsi="Times New Roman" w:cs="Times New Roman"/>
          <w:b/>
          <w:bCs/>
          <w:sz w:val="24"/>
        </w:rPr>
        <w:t>pts]</w:t>
      </w:r>
      <w:r w:rsidR="008A144C">
        <w:rPr>
          <w:rFonts w:ascii="Times New Roman" w:hAnsi="Times New Roman" w:cs="Times New Roman"/>
          <w:sz w:val="24"/>
        </w:rPr>
        <w:t xml:space="preserve"> </w:t>
      </w:r>
      <w:r w:rsidR="009A6F7A" w:rsidRPr="009A6F7A">
        <w:rPr>
          <w:rFonts w:ascii="Times New Roman" w:hAnsi="Times New Roman" w:cs="Times New Roman"/>
          <w:sz w:val="24"/>
        </w:rPr>
        <w:t>Solve the Word Count using the ‘text’ field in the collection</w:t>
      </w:r>
      <w:r w:rsidR="005D4D31">
        <w:rPr>
          <w:rFonts w:ascii="Times New Roman" w:hAnsi="Times New Roman" w:cs="Times New Roman"/>
          <w:sz w:val="24"/>
        </w:rPr>
        <w:t>,</w:t>
      </w:r>
      <w:r w:rsidR="009A6F7A" w:rsidRPr="009A6F7A">
        <w:rPr>
          <w:rFonts w:ascii="Times New Roman" w:hAnsi="Times New Roman" w:cs="Times New Roman"/>
          <w:sz w:val="24"/>
        </w:rPr>
        <w:t xml:space="preserve"> </w:t>
      </w:r>
      <w:r w:rsidR="0057143F" w:rsidRPr="008A313A">
        <w:rPr>
          <w:rFonts w:ascii="Times New Roman" w:hAnsi="Times New Roman" w:cs="Times New Roman"/>
          <w:b/>
          <w:bCs/>
          <w:sz w:val="24"/>
        </w:rPr>
        <w:t>sort by descending order</w:t>
      </w:r>
      <w:r w:rsidR="005D4D31" w:rsidRPr="008A313A">
        <w:rPr>
          <w:rFonts w:ascii="Times New Roman" w:hAnsi="Times New Roman" w:cs="Times New Roman"/>
          <w:b/>
          <w:bCs/>
          <w:sz w:val="24"/>
        </w:rPr>
        <w:t>, and d</w:t>
      </w:r>
      <w:r w:rsidR="009A6F7A" w:rsidRPr="008A313A">
        <w:rPr>
          <w:rFonts w:ascii="Times New Roman" w:hAnsi="Times New Roman" w:cs="Times New Roman"/>
          <w:b/>
          <w:bCs/>
          <w:sz w:val="24"/>
        </w:rPr>
        <w:t>isplay the top 10 results</w:t>
      </w:r>
      <w:r w:rsidR="001D69A5" w:rsidRPr="008A313A">
        <w:rPr>
          <w:rFonts w:ascii="Times New Roman" w:hAnsi="Times New Roman" w:cs="Times New Roman"/>
          <w:b/>
          <w:bCs/>
          <w:sz w:val="24"/>
        </w:rPr>
        <w:t xml:space="preserve"> with the most counts</w:t>
      </w:r>
      <w:r w:rsidR="009A6F7A" w:rsidRPr="008A313A">
        <w:rPr>
          <w:rFonts w:ascii="Times New Roman" w:hAnsi="Times New Roman" w:cs="Times New Roman"/>
          <w:b/>
          <w:bCs/>
          <w:sz w:val="24"/>
        </w:rPr>
        <w:t>.</w:t>
      </w:r>
      <w:r w:rsidR="009A6F7A">
        <w:rPr>
          <w:rFonts w:ascii="Times New Roman" w:hAnsi="Times New Roman" w:cs="Times New Roman"/>
          <w:sz w:val="24"/>
        </w:rPr>
        <w:t xml:space="preserve"> </w:t>
      </w:r>
      <w:r w:rsidR="00D63574">
        <w:rPr>
          <w:rFonts w:ascii="Times New Roman" w:hAnsi="Times New Roman" w:cs="Times New Roman" w:hint="eastAsia"/>
          <w:sz w:val="24"/>
        </w:rPr>
        <w:t>T</w:t>
      </w:r>
      <w:r w:rsidR="00D63574">
        <w:rPr>
          <w:rFonts w:ascii="Times New Roman" w:hAnsi="Times New Roman" w:cs="Times New Roman"/>
          <w:sz w:val="24"/>
        </w:rPr>
        <w:t>he</w:t>
      </w:r>
      <w:r w:rsidR="000D3C29">
        <w:rPr>
          <w:rFonts w:ascii="Times New Roman" w:hAnsi="Times New Roman" w:cs="Times New Roman"/>
          <w:sz w:val="24"/>
        </w:rPr>
        <w:t xml:space="preserve"> output </w:t>
      </w:r>
      <w:r w:rsidR="00625F5A">
        <w:rPr>
          <w:rFonts w:ascii="Times New Roman" w:hAnsi="Times New Roman" w:cs="Times New Roman"/>
          <w:sz w:val="24"/>
        </w:rPr>
        <w:t xml:space="preserve">format </w:t>
      </w:r>
      <w:r w:rsidR="000D3C29">
        <w:rPr>
          <w:rFonts w:ascii="Times New Roman" w:hAnsi="Times New Roman" w:cs="Times New Roman"/>
          <w:sz w:val="24"/>
        </w:rPr>
        <w:t xml:space="preserve">should look </w:t>
      </w:r>
      <w:r w:rsidR="000D3C29">
        <w:rPr>
          <w:rFonts w:ascii="Times New Roman" w:hAnsi="Times New Roman" w:cs="Times New Roman"/>
          <w:sz w:val="24"/>
        </w:rPr>
        <w:lastRenderedPageBreak/>
        <w:t>like this</w:t>
      </w:r>
      <w:r w:rsidR="00A13D62">
        <w:rPr>
          <w:rFonts w:ascii="Times New Roman" w:hAnsi="Times New Roman" w:cs="Times New Roman"/>
          <w:sz w:val="24"/>
        </w:rPr>
        <w:t>,</w:t>
      </w:r>
    </w:p>
    <w:p w14:paraId="14820106" w14:textId="77777777" w:rsidR="005E7015" w:rsidRDefault="005E7015">
      <w:pPr>
        <w:rPr>
          <w:rFonts w:ascii="Times New Roman" w:hAnsi="Times New Roman" w:cs="Times New Roman"/>
          <w:sz w:val="24"/>
        </w:rPr>
      </w:pPr>
    </w:p>
    <w:p w14:paraId="6C37854D" w14:textId="61131F25" w:rsidR="007B2E14" w:rsidRPr="00425FD1" w:rsidRDefault="007B2E14">
      <w:pPr>
        <w:rPr>
          <w:rFonts w:ascii="Times New Roman" w:hAnsi="Times New Roman" w:cs="Times New Roman"/>
          <w:b/>
          <w:bCs/>
          <w:i/>
          <w:iCs/>
          <w:sz w:val="24"/>
        </w:rPr>
      </w:pPr>
      <w:r w:rsidRPr="00425FD1">
        <w:rPr>
          <w:rFonts w:ascii="Times New Roman" w:hAnsi="Times New Roman" w:cs="Times New Roman" w:hint="eastAsia"/>
          <w:b/>
          <w:bCs/>
          <w:i/>
          <w:iCs/>
          <w:sz w:val="24"/>
        </w:rPr>
        <w:t>[</w:t>
      </w:r>
      <w:r w:rsidRPr="00425FD1">
        <w:rPr>
          <w:rFonts w:ascii="Times New Roman" w:hAnsi="Times New Roman" w:cs="Times New Roman"/>
          <w:b/>
          <w:bCs/>
          <w:i/>
          <w:iCs/>
          <w:sz w:val="24"/>
        </w:rPr>
        <w:t>Output]</w:t>
      </w:r>
    </w:p>
    <w:p w14:paraId="54619599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I'}, 'value': {'count': 112}}</w:t>
      </w:r>
    </w:p>
    <w:p w14:paraId="3EB4EB45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love'}, 'value': {'count': 111}}</w:t>
      </w:r>
    </w:p>
    <w:p w14:paraId="3DB283FE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West'}, 'value': {'count': 110}}</w:t>
      </w:r>
    </w:p>
    <w:p w14:paraId="047E7D85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will'}, 'value': {'count': 109}}</w:t>
      </w:r>
    </w:p>
    <w:p w14:paraId="03A20D6B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restaurants'}, 'value': {'count': 109}}</w:t>
      </w:r>
    </w:p>
    <w:p w14:paraId="7AE97AE3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minutes'}, 'value': {'count': 108}}</w:t>
      </w:r>
    </w:p>
    <w:p w14:paraId="657593A6" w14:textId="77777777" w:rsidR="00514866" w:rsidRDefault="00514866">
      <w:pPr>
        <w:rPr>
          <w:rFonts w:ascii="Times New Roman" w:hAnsi="Times New Roman" w:cs="Times New Roman"/>
          <w:sz w:val="24"/>
        </w:rPr>
      </w:pPr>
    </w:p>
    <w:p w14:paraId="4AE0D712" w14:textId="1C2E5248" w:rsidR="005E7015" w:rsidRDefault="00C031D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l in the blank and c</w:t>
      </w:r>
      <w:r w:rsidRPr="00E71A8D">
        <w:rPr>
          <w:rFonts w:ascii="Times New Roman" w:hAnsi="Times New Roman" w:cs="Times New Roman"/>
          <w:sz w:val="24"/>
        </w:rPr>
        <w:t>apture the code and results</w:t>
      </w:r>
      <w:r w:rsidR="00F94A0A">
        <w:rPr>
          <w:rFonts w:ascii="Times New Roman" w:hAnsi="Times New Roman" w:cs="Times New Roman"/>
          <w:sz w:val="24"/>
        </w:rPr>
        <w:t>.</w:t>
      </w:r>
    </w:p>
    <w:p w14:paraId="6BB7B2A0" w14:textId="77777777" w:rsidR="001D7619" w:rsidRDefault="001D7619">
      <w:pPr>
        <w:rPr>
          <w:rFonts w:ascii="Times New Roman" w:hAnsi="Times New Roman" w:cs="Times New Roman"/>
          <w:sz w:val="24"/>
        </w:rPr>
      </w:pPr>
    </w:p>
    <w:p w14:paraId="5B94CADF" w14:textId="77777777" w:rsidR="00B123A0" w:rsidRPr="001048A8" w:rsidRDefault="00B123A0" w:rsidP="00B123A0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tbl>
      <w:tblPr>
        <w:tblStyle w:val="a4"/>
        <w:tblW w:w="48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268"/>
      </w:tblGrid>
      <w:tr w:rsidR="00636BBA" w14:paraId="7094D068" w14:textId="2DCB715C" w:rsidTr="001C0BB9">
        <w:trPr>
          <w:trHeight w:val="345"/>
        </w:trPr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7637A546" w14:textId="6C69E004" w:rsidR="00636BBA" w:rsidRPr="00C619E8" w:rsidRDefault="008275B1" w:rsidP="001C0BB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he most frequent word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0C8B13B" w14:textId="4B8057AB" w:rsidR="00636BBA" w:rsidRDefault="00876517" w:rsidP="001C0BB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</w:t>
            </w:r>
            <w:r w:rsidR="00636BBA">
              <w:rPr>
                <w:rFonts w:ascii="Times New Roman" w:hAnsi="Times New Roman" w:cs="Times New Roman"/>
                <w:b/>
                <w:bCs/>
                <w:szCs w:val="20"/>
              </w:rPr>
              <w:t>ount</w:t>
            </w:r>
          </w:p>
        </w:tc>
      </w:tr>
      <w:tr w:rsidR="00636BBA" w14:paraId="027E57FF" w14:textId="69E8F76A" w:rsidTr="004D6D5A">
        <w:trPr>
          <w:trHeight w:val="497"/>
        </w:trPr>
        <w:tc>
          <w:tcPr>
            <w:tcW w:w="2552" w:type="dxa"/>
            <w:vAlign w:val="center"/>
          </w:tcPr>
          <w:p w14:paraId="180C1979" w14:textId="1CA12ED0" w:rsidR="00636BBA" w:rsidRPr="00C619E8" w:rsidRDefault="00BE158E" w:rsidP="004D6D5A">
            <w:pPr>
              <w:jc w:val="center"/>
              <w:rPr>
                <w:rFonts w:ascii="Times New Roman" w:hAnsi="Times New Roman" w:cs="Times New Roman" w:hint="eastAsia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and</w:t>
            </w:r>
          </w:p>
        </w:tc>
        <w:tc>
          <w:tcPr>
            <w:tcW w:w="2268" w:type="dxa"/>
            <w:vAlign w:val="center"/>
          </w:tcPr>
          <w:p w14:paraId="2968843C" w14:textId="1B26BE59" w:rsidR="00636BBA" w:rsidRPr="00C619E8" w:rsidRDefault="00BE158E" w:rsidP="004D6D5A">
            <w:pPr>
              <w:jc w:val="center"/>
              <w:rPr>
                <w:rFonts w:ascii="Times New Roman" w:hAnsi="Times New Roman" w:cs="Times New Roman" w:hint="eastAsia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1989</w:t>
            </w:r>
          </w:p>
        </w:tc>
      </w:tr>
    </w:tbl>
    <w:p w14:paraId="440287A9" w14:textId="5C7456DF" w:rsidR="00B123A0" w:rsidRPr="0013295E" w:rsidRDefault="0013295E" w:rsidP="00B123A0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B123A0" w:rsidRPr="00200B74" w14:paraId="28B49C5C" w14:textId="77777777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E9421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lastRenderedPageBreak/>
              <w:t># ============= EDIT HERE =============</w:t>
            </w:r>
          </w:p>
          <w:p w14:paraId="409866D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</w:p>
          <w:p w14:paraId="31ADDF5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proofErr w:type="spellStart"/>
            <w:r w:rsidRPr="00BE158E">
              <w:t>top_words</w:t>
            </w:r>
            <w:proofErr w:type="spellEnd"/>
            <w:r w:rsidRPr="00BE158E">
              <w:t xml:space="preserve"> = </w:t>
            </w:r>
            <w:proofErr w:type="spellStart"/>
            <w:proofErr w:type="gramStart"/>
            <w:r w:rsidRPr="00BE158E">
              <w:t>collection.aggregate</w:t>
            </w:r>
            <w:proofErr w:type="spellEnd"/>
            <w:proofErr w:type="gramEnd"/>
            <w:r w:rsidRPr="00BE158E">
              <w:t>([</w:t>
            </w:r>
          </w:p>
          <w:p w14:paraId="765E881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2396BE2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project": {</w:t>
            </w:r>
          </w:p>
          <w:p w14:paraId="6908DC9D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words": {</w:t>
            </w:r>
          </w:p>
          <w:p w14:paraId="1404711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    "$split": ["$text", " "]</w:t>
            </w:r>
          </w:p>
          <w:p w14:paraId="0972609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}</w:t>
            </w:r>
          </w:p>
          <w:p w14:paraId="03F011F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}</w:t>
            </w:r>
          </w:p>
          <w:p w14:paraId="2BED0DE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403B88C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46FBDC3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unwind": "$words"</w:t>
            </w:r>
          </w:p>
          <w:p w14:paraId="473B14B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4096DDA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76C1ADA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match": {</w:t>
            </w:r>
          </w:p>
          <w:p w14:paraId="7F2FA7A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words": {"$regex": "^[a-</w:t>
            </w:r>
            <w:proofErr w:type="spellStart"/>
            <w:r w:rsidRPr="00BE158E">
              <w:t>zA</w:t>
            </w:r>
            <w:proofErr w:type="spellEnd"/>
            <w:r w:rsidRPr="00BE158E">
              <w:t>-</w:t>
            </w:r>
            <w:proofErr w:type="gramStart"/>
            <w:r w:rsidRPr="00BE158E">
              <w:t>Z]+</w:t>
            </w:r>
            <w:proofErr w:type="gramEnd"/>
            <w:r w:rsidRPr="00BE158E">
              <w:t>$"}</w:t>
            </w:r>
          </w:p>
          <w:p w14:paraId="624060C0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}</w:t>
            </w:r>
          </w:p>
          <w:p w14:paraId="5ACC9BE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768624A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1338901B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group": {</w:t>
            </w:r>
          </w:p>
          <w:p w14:paraId="7BFD1E4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_id": {"word": "$words"},</w:t>
            </w:r>
          </w:p>
          <w:p w14:paraId="387F1B5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count": {"$sum": 1}</w:t>
            </w:r>
          </w:p>
          <w:p w14:paraId="7F482C7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}</w:t>
            </w:r>
          </w:p>
          <w:p w14:paraId="0EDEF85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1AE93E0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00FD5D0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sort": {</w:t>
            </w:r>
          </w:p>
          <w:p w14:paraId="12E677C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count": -1</w:t>
            </w:r>
          </w:p>
          <w:p w14:paraId="2E8E343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}</w:t>
            </w:r>
          </w:p>
          <w:p w14:paraId="2076BB73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0601FE3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15822E21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limit": 10</w:t>
            </w:r>
          </w:p>
          <w:p w14:paraId="3E30754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,</w:t>
            </w:r>
          </w:p>
          <w:p w14:paraId="640FF95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{</w:t>
            </w:r>
          </w:p>
          <w:p w14:paraId="53DDB7AD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"$project": {</w:t>
            </w:r>
          </w:p>
          <w:p w14:paraId="7BDC5AB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_id": {"word": "$_</w:t>
            </w:r>
            <w:proofErr w:type="spellStart"/>
            <w:proofErr w:type="gramStart"/>
            <w:r w:rsidRPr="00BE158E">
              <w:t>id.word</w:t>
            </w:r>
            <w:proofErr w:type="spellEnd"/>
            <w:proofErr w:type="gramEnd"/>
            <w:r w:rsidRPr="00BE158E">
              <w:t>"},</w:t>
            </w:r>
          </w:p>
          <w:p w14:paraId="4F90E36A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"value": {</w:t>
            </w:r>
          </w:p>
          <w:p w14:paraId="0471378C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    "count": "$count"</w:t>
            </w:r>
          </w:p>
          <w:p w14:paraId="066CA7C4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    }</w:t>
            </w:r>
          </w:p>
          <w:p w14:paraId="116CBCA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    }</w:t>
            </w:r>
          </w:p>
          <w:p w14:paraId="138D4FB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}</w:t>
            </w:r>
          </w:p>
          <w:p w14:paraId="2F372606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])</w:t>
            </w:r>
          </w:p>
          <w:p w14:paraId="71BA7D28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</w:p>
          <w:p w14:paraId="1A606497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 xml:space="preserve">for word in </w:t>
            </w:r>
            <w:proofErr w:type="spellStart"/>
            <w:r w:rsidRPr="00BE158E">
              <w:t>top_words</w:t>
            </w:r>
            <w:proofErr w:type="spellEnd"/>
            <w:r w:rsidRPr="00BE158E">
              <w:t>:</w:t>
            </w:r>
          </w:p>
          <w:p w14:paraId="7EFFAE79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    print(word)</w:t>
            </w:r>
          </w:p>
          <w:p w14:paraId="31D54BF2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</w:p>
          <w:p w14:paraId="5ECF63A5" w14:textId="77777777" w:rsidR="00BE158E" w:rsidRPr="00BE158E" w:rsidRDefault="00BE158E" w:rsidP="00BE158E">
            <w:pPr>
              <w:widowControl/>
              <w:wordWrap/>
              <w:autoSpaceDE/>
              <w:autoSpaceDN/>
              <w:jc w:val="left"/>
            </w:pPr>
            <w:r w:rsidRPr="00BE158E">
              <w:t># =====================================</w:t>
            </w:r>
          </w:p>
          <w:p w14:paraId="1F12A0EE" w14:textId="65588161" w:rsidR="00B123A0" w:rsidRPr="00435F3F" w:rsidRDefault="00BE158E" w:rsidP="00BE158E">
            <w:pPr>
              <w:widowControl/>
              <w:wordWrap/>
              <w:autoSpaceDE/>
              <w:autoSpaceDN/>
              <w:jc w:val="left"/>
            </w:pPr>
            <w:r>
              <w:rPr>
                <w:noProof/>
              </w:rPr>
              <w:lastRenderedPageBreak/>
              <w:drawing>
                <wp:inline distT="0" distB="0" distL="0" distR="0" wp14:anchorId="0F684301" wp14:editId="2DDF2BE5">
                  <wp:extent cx="3533775" cy="1743075"/>
                  <wp:effectExtent l="0" t="0" r="9525" b="9525"/>
                  <wp:docPr id="84789846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789846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775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D19BFB" w14:textId="0B223C78" w:rsidR="002774C4" w:rsidRDefault="002774C4">
      <w:pPr>
        <w:rPr>
          <w:rFonts w:ascii="Times New Roman" w:hAnsi="Times New Roman" w:cs="Times New Roman"/>
          <w:sz w:val="24"/>
        </w:rPr>
      </w:pPr>
    </w:p>
    <w:p w14:paraId="3D9A0A44" w14:textId="77777777" w:rsidR="00CF0855" w:rsidRPr="00F94A0A" w:rsidRDefault="00CF0855">
      <w:pPr>
        <w:rPr>
          <w:rFonts w:ascii="Times New Roman" w:hAnsi="Times New Roman" w:cs="Times New Roman"/>
          <w:sz w:val="24"/>
        </w:rPr>
      </w:pPr>
    </w:p>
    <w:sectPr w:rsidR="00CF0855" w:rsidRPr="00F94A0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BD75D9"/>
    <w:multiLevelType w:val="multilevel"/>
    <w:tmpl w:val="B922F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176DFD"/>
    <w:multiLevelType w:val="hybridMultilevel"/>
    <w:tmpl w:val="3344132E"/>
    <w:lvl w:ilvl="0" w:tplc="FE98B23C">
      <w:start w:val="1"/>
      <w:numFmt w:val="decimal"/>
      <w:lvlText w:val="%1."/>
      <w:lvlJc w:val="left"/>
      <w:pPr>
        <w:ind w:left="80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63645206"/>
    <w:multiLevelType w:val="hybridMultilevel"/>
    <w:tmpl w:val="3FCAAF08"/>
    <w:lvl w:ilvl="0" w:tplc="B9CC51B6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7522622B"/>
    <w:multiLevelType w:val="hybridMultilevel"/>
    <w:tmpl w:val="3432B898"/>
    <w:lvl w:ilvl="0" w:tplc="3AE0FCF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7B716AFB"/>
    <w:multiLevelType w:val="hybridMultilevel"/>
    <w:tmpl w:val="B4407F78"/>
    <w:lvl w:ilvl="0" w:tplc="10E46A18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808888199">
    <w:abstractNumId w:val="0"/>
  </w:num>
  <w:num w:numId="2" w16cid:durableId="845949199">
    <w:abstractNumId w:val="1"/>
  </w:num>
  <w:num w:numId="3" w16cid:durableId="2033531679">
    <w:abstractNumId w:val="3"/>
  </w:num>
  <w:num w:numId="4" w16cid:durableId="963265636">
    <w:abstractNumId w:val="2"/>
  </w:num>
  <w:num w:numId="5" w16cid:durableId="136922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Y2sjQ1sbAwMDBQ0lEKTi0uzszPAykwrAUA0NuK2ywAAAA="/>
  </w:docVars>
  <w:rsids>
    <w:rsidRoot w:val="00DA54DE"/>
    <w:rsid w:val="00000381"/>
    <w:rsid w:val="0000125D"/>
    <w:rsid w:val="00002900"/>
    <w:rsid w:val="0000355B"/>
    <w:rsid w:val="00004658"/>
    <w:rsid w:val="00007F40"/>
    <w:rsid w:val="00010147"/>
    <w:rsid w:val="0001091A"/>
    <w:rsid w:val="00011D7D"/>
    <w:rsid w:val="0001530D"/>
    <w:rsid w:val="00017608"/>
    <w:rsid w:val="00020A46"/>
    <w:rsid w:val="0002184D"/>
    <w:rsid w:val="000461FF"/>
    <w:rsid w:val="00051FCD"/>
    <w:rsid w:val="00062A59"/>
    <w:rsid w:val="00064685"/>
    <w:rsid w:val="00065B8A"/>
    <w:rsid w:val="00073685"/>
    <w:rsid w:val="00094386"/>
    <w:rsid w:val="000976A4"/>
    <w:rsid w:val="000B0992"/>
    <w:rsid w:val="000B4D0A"/>
    <w:rsid w:val="000C3527"/>
    <w:rsid w:val="000C44DD"/>
    <w:rsid w:val="000C6E89"/>
    <w:rsid w:val="000D3C29"/>
    <w:rsid w:val="000D5A5D"/>
    <w:rsid w:val="000E2ADD"/>
    <w:rsid w:val="000F1351"/>
    <w:rsid w:val="000F4C15"/>
    <w:rsid w:val="001004AF"/>
    <w:rsid w:val="00101F69"/>
    <w:rsid w:val="00104210"/>
    <w:rsid w:val="001048A8"/>
    <w:rsid w:val="00104D85"/>
    <w:rsid w:val="0010544E"/>
    <w:rsid w:val="00106414"/>
    <w:rsid w:val="001070F8"/>
    <w:rsid w:val="0010756D"/>
    <w:rsid w:val="00111944"/>
    <w:rsid w:val="001122E3"/>
    <w:rsid w:val="001144E2"/>
    <w:rsid w:val="00117A00"/>
    <w:rsid w:val="001277C2"/>
    <w:rsid w:val="0013295E"/>
    <w:rsid w:val="0013531D"/>
    <w:rsid w:val="001363FB"/>
    <w:rsid w:val="00140533"/>
    <w:rsid w:val="00140CDD"/>
    <w:rsid w:val="00141AD1"/>
    <w:rsid w:val="00152901"/>
    <w:rsid w:val="00164523"/>
    <w:rsid w:val="0016466B"/>
    <w:rsid w:val="00165633"/>
    <w:rsid w:val="001731CA"/>
    <w:rsid w:val="00173379"/>
    <w:rsid w:val="00173F58"/>
    <w:rsid w:val="00177D07"/>
    <w:rsid w:val="00183D03"/>
    <w:rsid w:val="0019129F"/>
    <w:rsid w:val="001A14F2"/>
    <w:rsid w:val="001A5565"/>
    <w:rsid w:val="001A629D"/>
    <w:rsid w:val="001A76DE"/>
    <w:rsid w:val="001B0954"/>
    <w:rsid w:val="001C0BB9"/>
    <w:rsid w:val="001C1EBD"/>
    <w:rsid w:val="001C50B6"/>
    <w:rsid w:val="001C5584"/>
    <w:rsid w:val="001D3621"/>
    <w:rsid w:val="001D407C"/>
    <w:rsid w:val="001D69A5"/>
    <w:rsid w:val="001D6C58"/>
    <w:rsid w:val="001D7619"/>
    <w:rsid w:val="001E390F"/>
    <w:rsid w:val="001E51C8"/>
    <w:rsid w:val="001F39F8"/>
    <w:rsid w:val="001F5237"/>
    <w:rsid w:val="00200ACF"/>
    <w:rsid w:val="00200B74"/>
    <w:rsid w:val="0020131B"/>
    <w:rsid w:val="00205EC4"/>
    <w:rsid w:val="002142F1"/>
    <w:rsid w:val="00214F96"/>
    <w:rsid w:val="0021549B"/>
    <w:rsid w:val="002160FB"/>
    <w:rsid w:val="00216DD6"/>
    <w:rsid w:val="00223542"/>
    <w:rsid w:val="00223DB6"/>
    <w:rsid w:val="002247FB"/>
    <w:rsid w:val="00255862"/>
    <w:rsid w:val="0026076A"/>
    <w:rsid w:val="0026260F"/>
    <w:rsid w:val="002654DD"/>
    <w:rsid w:val="0026782A"/>
    <w:rsid w:val="002711E1"/>
    <w:rsid w:val="00271B5E"/>
    <w:rsid w:val="002774C4"/>
    <w:rsid w:val="00277D9A"/>
    <w:rsid w:val="00281BC1"/>
    <w:rsid w:val="00292686"/>
    <w:rsid w:val="00293D5A"/>
    <w:rsid w:val="002A4C01"/>
    <w:rsid w:val="002A5617"/>
    <w:rsid w:val="002B0008"/>
    <w:rsid w:val="002B08D7"/>
    <w:rsid w:val="002B18B7"/>
    <w:rsid w:val="002C04F7"/>
    <w:rsid w:val="002C5405"/>
    <w:rsid w:val="002D70A2"/>
    <w:rsid w:val="002E038C"/>
    <w:rsid w:val="002E0B2B"/>
    <w:rsid w:val="002E2D30"/>
    <w:rsid w:val="002E2D34"/>
    <w:rsid w:val="002E439D"/>
    <w:rsid w:val="002F3063"/>
    <w:rsid w:val="00310DE3"/>
    <w:rsid w:val="00320BF6"/>
    <w:rsid w:val="0033330B"/>
    <w:rsid w:val="00342EC3"/>
    <w:rsid w:val="003436B9"/>
    <w:rsid w:val="003478AE"/>
    <w:rsid w:val="00347F86"/>
    <w:rsid w:val="0035619F"/>
    <w:rsid w:val="00356BBC"/>
    <w:rsid w:val="00382A8C"/>
    <w:rsid w:val="00393F47"/>
    <w:rsid w:val="003B5CC6"/>
    <w:rsid w:val="003C3959"/>
    <w:rsid w:val="003C669A"/>
    <w:rsid w:val="003D37BB"/>
    <w:rsid w:val="003E3A87"/>
    <w:rsid w:val="003E7645"/>
    <w:rsid w:val="003F205B"/>
    <w:rsid w:val="003F2E2D"/>
    <w:rsid w:val="003F4507"/>
    <w:rsid w:val="00402A11"/>
    <w:rsid w:val="004078EC"/>
    <w:rsid w:val="004114BB"/>
    <w:rsid w:val="004123A9"/>
    <w:rsid w:val="00415412"/>
    <w:rsid w:val="00415600"/>
    <w:rsid w:val="004222AD"/>
    <w:rsid w:val="0042368F"/>
    <w:rsid w:val="00423BBB"/>
    <w:rsid w:val="00425FD1"/>
    <w:rsid w:val="00431519"/>
    <w:rsid w:val="0043202A"/>
    <w:rsid w:val="004351DC"/>
    <w:rsid w:val="00435F3F"/>
    <w:rsid w:val="00450A17"/>
    <w:rsid w:val="00456648"/>
    <w:rsid w:val="0046081D"/>
    <w:rsid w:val="00462134"/>
    <w:rsid w:val="004666EB"/>
    <w:rsid w:val="0047594A"/>
    <w:rsid w:val="004813AF"/>
    <w:rsid w:val="00485D3B"/>
    <w:rsid w:val="00490D2F"/>
    <w:rsid w:val="0049298D"/>
    <w:rsid w:val="00494537"/>
    <w:rsid w:val="004A6404"/>
    <w:rsid w:val="004B0DE4"/>
    <w:rsid w:val="004C2382"/>
    <w:rsid w:val="004C2E0E"/>
    <w:rsid w:val="004C4553"/>
    <w:rsid w:val="004C591B"/>
    <w:rsid w:val="004C71FA"/>
    <w:rsid w:val="004C7366"/>
    <w:rsid w:val="004D1DDC"/>
    <w:rsid w:val="004D6D5A"/>
    <w:rsid w:val="004E179A"/>
    <w:rsid w:val="004E24E4"/>
    <w:rsid w:val="004E2561"/>
    <w:rsid w:val="004E51D0"/>
    <w:rsid w:val="004E5BB7"/>
    <w:rsid w:val="004F001B"/>
    <w:rsid w:val="00504049"/>
    <w:rsid w:val="00506391"/>
    <w:rsid w:val="00511C98"/>
    <w:rsid w:val="00514866"/>
    <w:rsid w:val="0052172B"/>
    <w:rsid w:val="0052203B"/>
    <w:rsid w:val="005311C5"/>
    <w:rsid w:val="005449A9"/>
    <w:rsid w:val="00547C97"/>
    <w:rsid w:val="00552E83"/>
    <w:rsid w:val="005641FC"/>
    <w:rsid w:val="00564A5D"/>
    <w:rsid w:val="005660AB"/>
    <w:rsid w:val="005678D4"/>
    <w:rsid w:val="0057143F"/>
    <w:rsid w:val="00573DED"/>
    <w:rsid w:val="005742C7"/>
    <w:rsid w:val="00575470"/>
    <w:rsid w:val="00591AFF"/>
    <w:rsid w:val="00592E0D"/>
    <w:rsid w:val="005948CA"/>
    <w:rsid w:val="00595AC6"/>
    <w:rsid w:val="005A049F"/>
    <w:rsid w:val="005A1FE5"/>
    <w:rsid w:val="005A3653"/>
    <w:rsid w:val="005B7FFB"/>
    <w:rsid w:val="005C2E11"/>
    <w:rsid w:val="005D1E9A"/>
    <w:rsid w:val="005D3397"/>
    <w:rsid w:val="005D4D31"/>
    <w:rsid w:val="005E5A9A"/>
    <w:rsid w:val="005E7015"/>
    <w:rsid w:val="0060377C"/>
    <w:rsid w:val="006115ED"/>
    <w:rsid w:val="00611A17"/>
    <w:rsid w:val="00613538"/>
    <w:rsid w:val="00615535"/>
    <w:rsid w:val="00617D19"/>
    <w:rsid w:val="0062062E"/>
    <w:rsid w:val="00621D2D"/>
    <w:rsid w:val="00624C0C"/>
    <w:rsid w:val="00625F5A"/>
    <w:rsid w:val="00630E8A"/>
    <w:rsid w:val="00636BBA"/>
    <w:rsid w:val="0064107C"/>
    <w:rsid w:val="0064752B"/>
    <w:rsid w:val="00654DD9"/>
    <w:rsid w:val="006654C2"/>
    <w:rsid w:val="00675A0E"/>
    <w:rsid w:val="00682740"/>
    <w:rsid w:val="00683192"/>
    <w:rsid w:val="00685562"/>
    <w:rsid w:val="00693966"/>
    <w:rsid w:val="006939D9"/>
    <w:rsid w:val="006962FE"/>
    <w:rsid w:val="006A2733"/>
    <w:rsid w:val="006B1828"/>
    <w:rsid w:val="006C08FD"/>
    <w:rsid w:val="006C3C48"/>
    <w:rsid w:val="006C4C23"/>
    <w:rsid w:val="006C5EC2"/>
    <w:rsid w:val="006C636C"/>
    <w:rsid w:val="006C711C"/>
    <w:rsid w:val="006D6E18"/>
    <w:rsid w:val="006E1887"/>
    <w:rsid w:val="006E4AD0"/>
    <w:rsid w:val="006F2DA5"/>
    <w:rsid w:val="00715142"/>
    <w:rsid w:val="00723D80"/>
    <w:rsid w:val="0073011D"/>
    <w:rsid w:val="0075635F"/>
    <w:rsid w:val="0075764B"/>
    <w:rsid w:val="00757F44"/>
    <w:rsid w:val="00760CE4"/>
    <w:rsid w:val="00762978"/>
    <w:rsid w:val="00772463"/>
    <w:rsid w:val="00777F2E"/>
    <w:rsid w:val="007A6DFD"/>
    <w:rsid w:val="007B2E14"/>
    <w:rsid w:val="007B6E84"/>
    <w:rsid w:val="007C13A3"/>
    <w:rsid w:val="007C3184"/>
    <w:rsid w:val="007C76FB"/>
    <w:rsid w:val="007E0774"/>
    <w:rsid w:val="007E3D15"/>
    <w:rsid w:val="007E457B"/>
    <w:rsid w:val="0080568B"/>
    <w:rsid w:val="00820C96"/>
    <w:rsid w:val="008225F1"/>
    <w:rsid w:val="00823EB0"/>
    <w:rsid w:val="008275B1"/>
    <w:rsid w:val="00831617"/>
    <w:rsid w:val="008341FE"/>
    <w:rsid w:val="00841571"/>
    <w:rsid w:val="0084399A"/>
    <w:rsid w:val="0085219C"/>
    <w:rsid w:val="00860E0A"/>
    <w:rsid w:val="00861D04"/>
    <w:rsid w:val="008707C0"/>
    <w:rsid w:val="008733E8"/>
    <w:rsid w:val="00876517"/>
    <w:rsid w:val="0087707A"/>
    <w:rsid w:val="00877CCD"/>
    <w:rsid w:val="008810B8"/>
    <w:rsid w:val="0088117F"/>
    <w:rsid w:val="008814E4"/>
    <w:rsid w:val="00885AC0"/>
    <w:rsid w:val="00893138"/>
    <w:rsid w:val="0089366F"/>
    <w:rsid w:val="00894AD9"/>
    <w:rsid w:val="00897E7E"/>
    <w:rsid w:val="008A144C"/>
    <w:rsid w:val="008A313A"/>
    <w:rsid w:val="008A45D7"/>
    <w:rsid w:val="008B1553"/>
    <w:rsid w:val="008C1EE9"/>
    <w:rsid w:val="008C333F"/>
    <w:rsid w:val="008C647D"/>
    <w:rsid w:val="008D5F93"/>
    <w:rsid w:val="008E0C65"/>
    <w:rsid w:val="008E4026"/>
    <w:rsid w:val="008F6071"/>
    <w:rsid w:val="008F79C2"/>
    <w:rsid w:val="00907214"/>
    <w:rsid w:val="00914C09"/>
    <w:rsid w:val="00915AB1"/>
    <w:rsid w:val="00915CF9"/>
    <w:rsid w:val="009161B2"/>
    <w:rsid w:val="00924EA8"/>
    <w:rsid w:val="00940D55"/>
    <w:rsid w:val="009420C2"/>
    <w:rsid w:val="009435B9"/>
    <w:rsid w:val="00946D69"/>
    <w:rsid w:val="009508C0"/>
    <w:rsid w:val="00951BB9"/>
    <w:rsid w:val="0095229F"/>
    <w:rsid w:val="00956B1F"/>
    <w:rsid w:val="00956B2C"/>
    <w:rsid w:val="00957ED5"/>
    <w:rsid w:val="009676A1"/>
    <w:rsid w:val="00974C5E"/>
    <w:rsid w:val="009767DC"/>
    <w:rsid w:val="009818F7"/>
    <w:rsid w:val="00981C3B"/>
    <w:rsid w:val="009846AD"/>
    <w:rsid w:val="00991F76"/>
    <w:rsid w:val="009A0F21"/>
    <w:rsid w:val="009A6438"/>
    <w:rsid w:val="009A6F7A"/>
    <w:rsid w:val="009B3CBF"/>
    <w:rsid w:val="009C12D6"/>
    <w:rsid w:val="009C2515"/>
    <w:rsid w:val="009C7831"/>
    <w:rsid w:val="009C7932"/>
    <w:rsid w:val="009D6F6C"/>
    <w:rsid w:val="009E03C0"/>
    <w:rsid w:val="009E6BF9"/>
    <w:rsid w:val="00A02D27"/>
    <w:rsid w:val="00A05A30"/>
    <w:rsid w:val="00A102EF"/>
    <w:rsid w:val="00A13D62"/>
    <w:rsid w:val="00A2397F"/>
    <w:rsid w:val="00A43BD4"/>
    <w:rsid w:val="00A5308B"/>
    <w:rsid w:val="00A54DBA"/>
    <w:rsid w:val="00A560D4"/>
    <w:rsid w:val="00A76657"/>
    <w:rsid w:val="00A81987"/>
    <w:rsid w:val="00A92D52"/>
    <w:rsid w:val="00A93E72"/>
    <w:rsid w:val="00AA0EFC"/>
    <w:rsid w:val="00AA2DC8"/>
    <w:rsid w:val="00AA4679"/>
    <w:rsid w:val="00AA5EB8"/>
    <w:rsid w:val="00AB144E"/>
    <w:rsid w:val="00AB2A23"/>
    <w:rsid w:val="00AB33D4"/>
    <w:rsid w:val="00AB5D4A"/>
    <w:rsid w:val="00AB7516"/>
    <w:rsid w:val="00AC0A99"/>
    <w:rsid w:val="00AC17B6"/>
    <w:rsid w:val="00AD5DAB"/>
    <w:rsid w:val="00AE014A"/>
    <w:rsid w:val="00AE6A7F"/>
    <w:rsid w:val="00B008E2"/>
    <w:rsid w:val="00B04984"/>
    <w:rsid w:val="00B123A0"/>
    <w:rsid w:val="00B13886"/>
    <w:rsid w:val="00B422E0"/>
    <w:rsid w:val="00B45864"/>
    <w:rsid w:val="00B67082"/>
    <w:rsid w:val="00B869FB"/>
    <w:rsid w:val="00BA0DCE"/>
    <w:rsid w:val="00BA61B7"/>
    <w:rsid w:val="00BA67F9"/>
    <w:rsid w:val="00BB3EB4"/>
    <w:rsid w:val="00BB4CE9"/>
    <w:rsid w:val="00BB52FE"/>
    <w:rsid w:val="00BC1F81"/>
    <w:rsid w:val="00BC6801"/>
    <w:rsid w:val="00BD705B"/>
    <w:rsid w:val="00BE158E"/>
    <w:rsid w:val="00BF7E4D"/>
    <w:rsid w:val="00C031DD"/>
    <w:rsid w:val="00C04E2C"/>
    <w:rsid w:val="00C07D2A"/>
    <w:rsid w:val="00C13132"/>
    <w:rsid w:val="00C14F8C"/>
    <w:rsid w:val="00C2003E"/>
    <w:rsid w:val="00C2048C"/>
    <w:rsid w:val="00C22324"/>
    <w:rsid w:val="00C23228"/>
    <w:rsid w:val="00C244E1"/>
    <w:rsid w:val="00C25058"/>
    <w:rsid w:val="00C25E78"/>
    <w:rsid w:val="00C31CA0"/>
    <w:rsid w:val="00C37088"/>
    <w:rsid w:val="00C4571F"/>
    <w:rsid w:val="00C45CB8"/>
    <w:rsid w:val="00C535DB"/>
    <w:rsid w:val="00C54BD1"/>
    <w:rsid w:val="00C619E8"/>
    <w:rsid w:val="00C72C99"/>
    <w:rsid w:val="00C73B6E"/>
    <w:rsid w:val="00C745D5"/>
    <w:rsid w:val="00C8144D"/>
    <w:rsid w:val="00C81657"/>
    <w:rsid w:val="00C81E05"/>
    <w:rsid w:val="00C86BF8"/>
    <w:rsid w:val="00C93EE0"/>
    <w:rsid w:val="00C9658D"/>
    <w:rsid w:val="00CA16F6"/>
    <w:rsid w:val="00CA40A3"/>
    <w:rsid w:val="00CA6EC1"/>
    <w:rsid w:val="00CB3A17"/>
    <w:rsid w:val="00CC0961"/>
    <w:rsid w:val="00CC3748"/>
    <w:rsid w:val="00CD3D0D"/>
    <w:rsid w:val="00CD4A20"/>
    <w:rsid w:val="00CE5053"/>
    <w:rsid w:val="00CF0390"/>
    <w:rsid w:val="00CF0855"/>
    <w:rsid w:val="00D123F0"/>
    <w:rsid w:val="00D15AC5"/>
    <w:rsid w:val="00D225B3"/>
    <w:rsid w:val="00D25222"/>
    <w:rsid w:val="00D25EE0"/>
    <w:rsid w:val="00D364A9"/>
    <w:rsid w:val="00D41279"/>
    <w:rsid w:val="00D46167"/>
    <w:rsid w:val="00D466A2"/>
    <w:rsid w:val="00D5251E"/>
    <w:rsid w:val="00D5348C"/>
    <w:rsid w:val="00D54F8E"/>
    <w:rsid w:val="00D63574"/>
    <w:rsid w:val="00D671C4"/>
    <w:rsid w:val="00D75DBB"/>
    <w:rsid w:val="00D810D2"/>
    <w:rsid w:val="00D845E7"/>
    <w:rsid w:val="00DA0FF5"/>
    <w:rsid w:val="00DA1CA1"/>
    <w:rsid w:val="00DA444D"/>
    <w:rsid w:val="00DA54DE"/>
    <w:rsid w:val="00DB7728"/>
    <w:rsid w:val="00DC756A"/>
    <w:rsid w:val="00DD1C17"/>
    <w:rsid w:val="00DD5A63"/>
    <w:rsid w:val="00DE2E25"/>
    <w:rsid w:val="00E01B41"/>
    <w:rsid w:val="00E029AD"/>
    <w:rsid w:val="00E16099"/>
    <w:rsid w:val="00E20E75"/>
    <w:rsid w:val="00E21766"/>
    <w:rsid w:val="00E25ED6"/>
    <w:rsid w:val="00E36605"/>
    <w:rsid w:val="00E37170"/>
    <w:rsid w:val="00E4781E"/>
    <w:rsid w:val="00E62C6E"/>
    <w:rsid w:val="00E62D94"/>
    <w:rsid w:val="00E71A8D"/>
    <w:rsid w:val="00E81BF2"/>
    <w:rsid w:val="00E81CD9"/>
    <w:rsid w:val="00E82809"/>
    <w:rsid w:val="00E84432"/>
    <w:rsid w:val="00E86A94"/>
    <w:rsid w:val="00E87304"/>
    <w:rsid w:val="00EA138F"/>
    <w:rsid w:val="00EB7137"/>
    <w:rsid w:val="00EC3739"/>
    <w:rsid w:val="00EC6EAB"/>
    <w:rsid w:val="00ED1EF3"/>
    <w:rsid w:val="00ED3AEE"/>
    <w:rsid w:val="00ED52B4"/>
    <w:rsid w:val="00ED65D2"/>
    <w:rsid w:val="00EE322A"/>
    <w:rsid w:val="00EE71F1"/>
    <w:rsid w:val="00EF218E"/>
    <w:rsid w:val="00EF43BB"/>
    <w:rsid w:val="00EF6593"/>
    <w:rsid w:val="00EF77BB"/>
    <w:rsid w:val="00F11D58"/>
    <w:rsid w:val="00F22E2E"/>
    <w:rsid w:val="00F326B8"/>
    <w:rsid w:val="00F37259"/>
    <w:rsid w:val="00F47415"/>
    <w:rsid w:val="00F64154"/>
    <w:rsid w:val="00F67CB7"/>
    <w:rsid w:val="00F67FF6"/>
    <w:rsid w:val="00F70163"/>
    <w:rsid w:val="00F876A6"/>
    <w:rsid w:val="00F918D8"/>
    <w:rsid w:val="00F94A0A"/>
    <w:rsid w:val="00F959C3"/>
    <w:rsid w:val="00FA4341"/>
    <w:rsid w:val="00FD40C8"/>
    <w:rsid w:val="00FD6983"/>
    <w:rsid w:val="00FE3FED"/>
    <w:rsid w:val="00FE4E6D"/>
    <w:rsid w:val="00FE7229"/>
    <w:rsid w:val="00FF24E5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58381"/>
  <w15:chartTrackingRefBased/>
  <w15:docId w15:val="{179821EF-1FA9-44BB-8696-238E1525E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E158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1D2D"/>
    <w:pPr>
      <w:ind w:leftChars="400" w:left="800"/>
    </w:pPr>
  </w:style>
  <w:style w:type="table" w:styleId="a4">
    <w:name w:val="Table Grid"/>
    <w:basedOn w:val="a1"/>
    <w:uiPriority w:val="39"/>
    <w:rsid w:val="0062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757F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57F44"/>
    <w:rPr>
      <w:rFonts w:ascii="굴림체" w:eastAsia="굴림체" w:hAnsi="굴림체" w:cs="굴림체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7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7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2642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5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4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899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3348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79526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8973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3759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141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997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7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2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8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9</TotalTime>
  <Pages>7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승재 임</cp:lastModifiedBy>
  <cp:revision>504</cp:revision>
  <dcterms:created xsi:type="dcterms:W3CDTF">2023-09-06T16:15:00Z</dcterms:created>
  <dcterms:modified xsi:type="dcterms:W3CDTF">2024-11-1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7b6e10097998d5a0d1ab738a7550794c51c69a96924922a2834591c81e428</vt:lpwstr>
  </property>
</Properties>
</file>